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2CFF6D4A" w:rsidR="00A86E82" w:rsidRPr="00B000AE" w:rsidRDefault="00A86E82" w:rsidP="00A86E82">
      <w:pPr>
        <w:tabs>
          <w:tab w:val="left" w:pos="4336"/>
        </w:tabs>
        <w:rPr>
          <w:rFonts w:asciiTheme="minorHAnsi" w:hAnsiTheme="minorHAnsi" w:cstheme="minorHAnsi"/>
          <w:b/>
          <w:sz w:val="20"/>
          <w:szCs w:val="20"/>
        </w:rPr>
      </w:pPr>
    </w:p>
    <w:p w14:paraId="5149B728" w14:textId="261FFE1D" w:rsidR="00701002" w:rsidRDefault="00571C5B" w:rsidP="002B0155">
      <w:pPr>
        <w:tabs>
          <w:tab w:val="left" w:pos="4336"/>
        </w:tabs>
        <w:rPr>
          <w:rFonts w:asciiTheme="minorHAnsi" w:hAnsiTheme="minorHAnsi" w:cstheme="minorHAnsi"/>
          <w:b/>
          <w:sz w:val="40"/>
          <w:szCs w:val="40"/>
        </w:rPr>
      </w:pPr>
      <w:r w:rsidRPr="000355BC">
        <w:rPr>
          <w:rFonts w:asciiTheme="minorHAnsi" w:hAnsiTheme="minorHAnsi" w:cstheme="minorHAnsi"/>
          <w:noProof/>
        </w:rPr>
        <w:drawing>
          <wp:inline distT="0" distB="0" distL="0" distR="0" wp14:anchorId="34645F80" wp14:editId="09B0777D">
            <wp:extent cx="2619375" cy="1743075"/>
            <wp:effectExtent l="0" t="0" r="9525" b="9525"/>
            <wp:docPr id="1014332161" name="Picture 1" descr="A logo for a university of lond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332161" name="Picture 1" descr="A logo for a university of london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FAEBA" w14:textId="3552EE49" w:rsidR="002B0155" w:rsidRPr="00B000AE" w:rsidRDefault="00701002" w:rsidP="00571C5B">
      <w:pPr>
        <w:tabs>
          <w:tab w:val="left" w:pos="4336"/>
        </w:tabs>
        <w:jc w:val="both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 xml:space="preserve">             </w:t>
      </w:r>
      <w:r w:rsidR="002B0155" w:rsidRPr="00B000AE">
        <w:rPr>
          <w:rFonts w:asciiTheme="minorHAnsi" w:hAnsiTheme="minorHAnsi" w:cstheme="minorHAnsi"/>
          <w:b/>
          <w:sz w:val="40"/>
          <w:szCs w:val="40"/>
        </w:rPr>
        <w:t xml:space="preserve">Brunel University </w:t>
      </w:r>
      <w:r w:rsidR="009C66EC">
        <w:rPr>
          <w:rFonts w:asciiTheme="minorHAnsi" w:hAnsiTheme="minorHAnsi" w:cstheme="minorHAnsi"/>
          <w:b/>
          <w:sz w:val="40"/>
          <w:szCs w:val="40"/>
        </w:rPr>
        <w:t>of London</w:t>
      </w:r>
    </w:p>
    <w:p w14:paraId="0A37501D" w14:textId="228D3306" w:rsidR="00A86E82" w:rsidRPr="00B000AE" w:rsidRDefault="00A86E82" w:rsidP="00A86E82">
      <w:pPr>
        <w:tabs>
          <w:tab w:val="left" w:pos="4336"/>
        </w:tabs>
        <w:rPr>
          <w:rFonts w:asciiTheme="minorHAnsi" w:hAnsiTheme="minorHAnsi" w:cstheme="minorHAnsi"/>
          <w:b/>
          <w:sz w:val="40"/>
          <w:szCs w:val="40"/>
        </w:rPr>
      </w:pPr>
    </w:p>
    <w:p w14:paraId="5DAB6C7B" w14:textId="2F38DCDF" w:rsidR="00A86E82" w:rsidRPr="00B000AE" w:rsidRDefault="00A86E82" w:rsidP="00A86E82">
      <w:pPr>
        <w:tabs>
          <w:tab w:val="left" w:pos="4336"/>
        </w:tabs>
        <w:rPr>
          <w:rFonts w:asciiTheme="minorHAnsi" w:hAnsiTheme="minorHAnsi" w:cstheme="minorHAnsi"/>
          <w:b/>
          <w:sz w:val="40"/>
          <w:szCs w:val="40"/>
        </w:rPr>
      </w:pPr>
    </w:p>
    <w:p w14:paraId="02EB378F" w14:textId="77777777" w:rsidR="00A86E82" w:rsidRPr="00B000AE" w:rsidRDefault="00A86E82" w:rsidP="00A86E82">
      <w:pPr>
        <w:tabs>
          <w:tab w:val="left" w:pos="4336"/>
        </w:tabs>
        <w:rPr>
          <w:rFonts w:asciiTheme="minorHAnsi" w:hAnsiTheme="minorHAnsi" w:cstheme="minorHAnsi"/>
          <w:b/>
          <w:sz w:val="40"/>
          <w:szCs w:val="40"/>
        </w:rPr>
      </w:pPr>
    </w:p>
    <w:p w14:paraId="6A05A809" w14:textId="77777777" w:rsidR="00A86E82" w:rsidRPr="00B000AE" w:rsidRDefault="00A86E82" w:rsidP="00A86E82">
      <w:pPr>
        <w:tabs>
          <w:tab w:val="left" w:pos="4336"/>
        </w:tabs>
        <w:rPr>
          <w:rFonts w:asciiTheme="minorHAnsi" w:hAnsiTheme="minorHAnsi" w:cstheme="minorHAnsi"/>
          <w:b/>
          <w:sz w:val="40"/>
          <w:szCs w:val="40"/>
        </w:rPr>
      </w:pPr>
    </w:p>
    <w:p w14:paraId="5A39BBE3" w14:textId="77777777" w:rsidR="00A86E82" w:rsidRPr="00B000AE" w:rsidRDefault="00A86E82" w:rsidP="00A86E82">
      <w:pPr>
        <w:tabs>
          <w:tab w:val="left" w:pos="4336"/>
        </w:tabs>
        <w:ind w:right="567"/>
        <w:jc w:val="right"/>
        <w:rPr>
          <w:rFonts w:asciiTheme="minorHAnsi" w:hAnsiTheme="minorHAnsi" w:cstheme="minorHAnsi"/>
          <w:b/>
          <w:sz w:val="40"/>
          <w:szCs w:val="40"/>
        </w:rPr>
      </w:pPr>
    </w:p>
    <w:p w14:paraId="41C8F396" w14:textId="77777777" w:rsidR="00A86E82" w:rsidRPr="00B000AE" w:rsidRDefault="00A86E82" w:rsidP="00A86E82">
      <w:pPr>
        <w:tabs>
          <w:tab w:val="left" w:pos="4336"/>
        </w:tabs>
        <w:ind w:right="567"/>
        <w:jc w:val="right"/>
        <w:rPr>
          <w:rFonts w:asciiTheme="minorHAnsi" w:hAnsiTheme="minorHAnsi" w:cstheme="minorHAnsi"/>
          <w:b/>
          <w:sz w:val="40"/>
          <w:szCs w:val="40"/>
        </w:rPr>
      </w:pPr>
    </w:p>
    <w:p w14:paraId="72A3D3EC" w14:textId="77777777" w:rsidR="00A86E82" w:rsidRPr="00B000AE" w:rsidRDefault="00A86E82" w:rsidP="00A86E82">
      <w:pPr>
        <w:tabs>
          <w:tab w:val="left" w:pos="4336"/>
        </w:tabs>
        <w:ind w:right="567"/>
        <w:jc w:val="right"/>
        <w:rPr>
          <w:rFonts w:asciiTheme="minorHAnsi" w:hAnsiTheme="minorHAnsi" w:cstheme="minorHAnsi"/>
          <w:b/>
          <w:sz w:val="40"/>
          <w:szCs w:val="40"/>
        </w:rPr>
      </w:pPr>
    </w:p>
    <w:p w14:paraId="44EAFD9C" w14:textId="77777777" w:rsidR="00A86E82" w:rsidRPr="00B000AE" w:rsidRDefault="00A86E82" w:rsidP="00A86E82">
      <w:pPr>
        <w:tabs>
          <w:tab w:val="left" w:pos="4336"/>
        </w:tabs>
        <w:ind w:right="567"/>
        <w:jc w:val="right"/>
        <w:rPr>
          <w:rFonts w:asciiTheme="minorHAnsi" w:hAnsiTheme="minorHAnsi" w:cstheme="minorHAnsi"/>
          <w:b/>
          <w:sz w:val="40"/>
          <w:szCs w:val="40"/>
        </w:rPr>
      </w:pPr>
    </w:p>
    <w:p w14:paraId="4B94D5A5" w14:textId="77777777" w:rsidR="00A86E82" w:rsidRPr="00B000AE" w:rsidRDefault="00A86E82" w:rsidP="00A86E82">
      <w:pPr>
        <w:tabs>
          <w:tab w:val="left" w:pos="4336"/>
        </w:tabs>
        <w:ind w:right="567"/>
        <w:jc w:val="right"/>
        <w:rPr>
          <w:rFonts w:asciiTheme="minorHAnsi" w:hAnsiTheme="minorHAnsi" w:cstheme="minorHAnsi"/>
          <w:b/>
          <w:sz w:val="40"/>
          <w:szCs w:val="40"/>
        </w:rPr>
      </w:pPr>
    </w:p>
    <w:p w14:paraId="3DEEC669" w14:textId="77777777" w:rsidR="00A86E82" w:rsidRPr="00B000AE" w:rsidRDefault="00A86E82" w:rsidP="00A86E82">
      <w:pPr>
        <w:tabs>
          <w:tab w:val="left" w:pos="4336"/>
        </w:tabs>
        <w:ind w:right="567"/>
        <w:jc w:val="right"/>
        <w:rPr>
          <w:rFonts w:asciiTheme="minorHAnsi" w:hAnsiTheme="minorHAnsi" w:cstheme="minorHAnsi"/>
          <w:b/>
          <w:sz w:val="40"/>
          <w:szCs w:val="40"/>
        </w:rPr>
      </w:pPr>
    </w:p>
    <w:p w14:paraId="3656B9AB" w14:textId="77777777" w:rsidR="000C231D" w:rsidRPr="00B000AE" w:rsidRDefault="000C231D" w:rsidP="003D2B26">
      <w:pPr>
        <w:tabs>
          <w:tab w:val="left" w:pos="4336"/>
        </w:tabs>
        <w:ind w:right="567"/>
        <w:jc w:val="right"/>
        <w:outlineLvl w:val="0"/>
        <w:rPr>
          <w:rFonts w:asciiTheme="minorHAnsi" w:hAnsiTheme="minorHAnsi" w:cstheme="minorHAnsi"/>
          <w:b/>
          <w:sz w:val="40"/>
          <w:szCs w:val="40"/>
        </w:rPr>
      </w:pPr>
    </w:p>
    <w:p w14:paraId="3C419EBE" w14:textId="22951AA2" w:rsidR="00221CA8" w:rsidRPr="00B000AE" w:rsidRDefault="009C66EC" w:rsidP="003D2B26">
      <w:pPr>
        <w:tabs>
          <w:tab w:val="left" w:pos="4336"/>
        </w:tabs>
        <w:ind w:right="567"/>
        <w:jc w:val="right"/>
        <w:outlineLvl w:val="0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 xml:space="preserve">Quality </w:t>
      </w:r>
      <w:r w:rsidR="00E0251D" w:rsidRPr="00B000AE">
        <w:rPr>
          <w:rFonts w:asciiTheme="minorHAnsi" w:hAnsiTheme="minorHAnsi" w:cstheme="minorHAnsi"/>
          <w:b/>
          <w:sz w:val="40"/>
          <w:szCs w:val="40"/>
        </w:rPr>
        <w:t>Improvement</w:t>
      </w:r>
      <w:r w:rsidR="00A86E82" w:rsidRPr="00B000AE">
        <w:rPr>
          <w:rFonts w:asciiTheme="minorHAnsi" w:hAnsiTheme="minorHAnsi" w:cstheme="minorHAnsi"/>
          <w:b/>
          <w:sz w:val="40"/>
          <w:szCs w:val="40"/>
        </w:rPr>
        <w:t xml:space="preserve"> Action Plan</w:t>
      </w:r>
    </w:p>
    <w:p w14:paraId="45FB0818" w14:textId="77777777" w:rsidR="00B000AE" w:rsidRDefault="00B000AE" w:rsidP="00B83990">
      <w:pPr>
        <w:tabs>
          <w:tab w:val="left" w:pos="4336"/>
        </w:tabs>
        <w:ind w:right="567"/>
        <w:jc w:val="right"/>
        <w:outlineLvl w:val="0"/>
        <w:rPr>
          <w:rFonts w:asciiTheme="minorHAnsi" w:hAnsiTheme="minorHAnsi" w:cstheme="minorHAnsi"/>
          <w:b/>
          <w:sz w:val="40"/>
          <w:szCs w:val="40"/>
        </w:rPr>
      </w:pPr>
    </w:p>
    <w:p w14:paraId="1CF3D761" w14:textId="179B1DBB" w:rsidR="00A86E82" w:rsidRPr="00B000AE" w:rsidRDefault="00680655" w:rsidP="00B83990">
      <w:pPr>
        <w:tabs>
          <w:tab w:val="left" w:pos="4336"/>
        </w:tabs>
        <w:ind w:right="567"/>
        <w:jc w:val="right"/>
        <w:outlineLvl w:val="0"/>
        <w:rPr>
          <w:rFonts w:asciiTheme="minorHAnsi" w:hAnsiTheme="minorHAnsi" w:cstheme="minorHAnsi"/>
          <w:b/>
          <w:sz w:val="40"/>
          <w:szCs w:val="40"/>
        </w:rPr>
        <w:sectPr w:rsidR="00A86E82" w:rsidRPr="00B000AE" w:rsidSect="00136B41">
          <w:headerReference w:type="default" r:id="rId12"/>
          <w:footerReference w:type="default" r:id="rId13"/>
          <w:pgSz w:w="16817" w:h="11901" w:orient="landscape"/>
          <w:pgMar w:top="794" w:right="907" w:bottom="567" w:left="907" w:header="567" w:footer="454" w:gutter="0"/>
          <w:cols w:space="708"/>
          <w:docGrid w:linePitch="360"/>
        </w:sectPr>
      </w:pPr>
      <w:r>
        <w:rPr>
          <w:rFonts w:asciiTheme="minorHAnsi" w:hAnsiTheme="minorHAnsi" w:cstheme="minorHAnsi"/>
          <w:b/>
          <w:sz w:val="40"/>
          <w:szCs w:val="40"/>
        </w:rPr>
        <w:t>dd/mm/</w:t>
      </w:r>
      <w:proofErr w:type="spellStart"/>
      <w:r>
        <w:rPr>
          <w:rFonts w:asciiTheme="minorHAnsi" w:hAnsiTheme="minorHAnsi" w:cstheme="minorHAnsi"/>
          <w:b/>
          <w:sz w:val="40"/>
          <w:szCs w:val="40"/>
        </w:rPr>
        <w:t>yy</w:t>
      </w:r>
      <w:proofErr w:type="spellEnd"/>
      <w:r w:rsidR="00B83990" w:rsidRPr="00B000AE">
        <w:rPr>
          <w:rFonts w:asciiTheme="minorHAnsi" w:hAnsiTheme="minorHAnsi" w:cstheme="minorHAnsi"/>
          <w:b/>
          <w:sz w:val="40"/>
          <w:szCs w:val="40"/>
        </w:rPr>
        <w:t xml:space="preserve"> to </w:t>
      </w:r>
      <w:r w:rsidR="00A42565" w:rsidRPr="00B000AE">
        <w:rPr>
          <w:rFonts w:asciiTheme="minorHAnsi" w:hAnsiTheme="minorHAnsi" w:cstheme="minorHAnsi"/>
          <w:b/>
          <w:sz w:val="40"/>
          <w:szCs w:val="40"/>
        </w:rPr>
        <w:t xml:space="preserve">– </w:t>
      </w:r>
      <w:r>
        <w:rPr>
          <w:rFonts w:asciiTheme="minorHAnsi" w:hAnsiTheme="minorHAnsi" w:cstheme="minorHAnsi"/>
          <w:b/>
          <w:sz w:val="40"/>
          <w:szCs w:val="40"/>
        </w:rPr>
        <w:t>dd/mm/</w:t>
      </w:r>
      <w:proofErr w:type="spellStart"/>
      <w:r>
        <w:rPr>
          <w:rFonts w:asciiTheme="minorHAnsi" w:hAnsiTheme="minorHAnsi" w:cstheme="minorHAnsi"/>
          <w:b/>
          <w:sz w:val="40"/>
          <w:szCs w:val="40"/>
        </w:rPr>
        <w:t>yy</w:t>
      </w:r>
      <w:proofErr w:type="spellEnd"/>
    </w:p>
    <w:p w14:paraId="738C8D41" w14:textId="314D0724" w:rsidR="00EE11D0" w:rsidRPr="00B000AE" w:rsidRDefault="00BA66A5" w:rsidP="00BA66A5">
      <w:pPr>
        <w:rPr>
          <w:rFonts w:asciiTheme="minorHAnsi" w:hAnsiTheme="minorHAnsi" w:cstheme="minorHAnsi"/>
          <w:b/>
          <w:sz w:val="20"/>
          <w:szCs w:val="20"/>
        </w:rPr>
      </w:pPr>
      <w:r w:rsidRPr="00B000AE">
        <w:rPr>
          <w:rFonts w:asciiTheme="minorHAnsi" w:hAnsiTheme="minorHAnsi" w:cstheme="minorHAnsi"/>
          <w:b/>
          <w:sz w:val="20"/>
          <w:szCs w:val="20"/>
        </w:rPr>
        <w:lastRenderedPageBreak/>
        <w:t>The table below provide</w:t>
      </w:r>
      <w:r w:rsidR="00F86225" w:rsidRPr="00B000AE">
        <w:rPr>
          <w:rFonts w:asciiTheme="minorHAnsi" w:hAnsiTheme="minorHAnsi" w:cstheme="minorHAnsi"/>
          <w:b/>
          <w:sz w:val="20"/>
          <w:szCs w:val="20"/>
        </w:rPr>
        <w:t>s an overview of hea</w:t>
      </w:r>
      <w:r w:rsidR="00912055" w:rsidRPr="00B000AE">
        <w:rPr>
          <w:rFonts w:asciiTheme="minorHAnsi" w:hAnsiTheme="minorHAnsi" w:cstheme="minorHAnsi"/>
          <w:b/>
          <w:sz w:val="20"/>
          <w:szCs w:val="20"/>
        </w:rPr>
        <w:t xml:space="preserve">dline actions for improvement in </w:t>
      </w:r>
      <w:r w:rsidR="00FA1B0B">
        <w:rPr>
          <w:rFonts w:asciiTheme="minorHAnsi" w:hAnsiTheme="minorHAnsi" w:cstheme="minorHAnsi"/>
          <w:b/>
          <w:sz w:val="20"/>
          <w:szCs w:val="20"/>
        </w:rPr>
        <w:t xml:space="preserve">the </w:t>
      </w:r>
      <w:r w:rsidR="001D59B2">
        <w:rPr>
          <w:rFonts w:asciiTheme="minorHAnsi" w:hAnsiTheme="minorHAnsi" w:cstheme="minorHAnsi"/>
          <w:b/>
          <w:sz w:val="20"/>
          <w:szCs w:val="20"/>
        </w:rPr>
        <w:t>apprenticeship</w:t>
      </w:r>
      <w:r w:rsidR="002B4CE2" w:rsidRPr="00B000AE">
        <w:rPr>
          <w:rFonts w:asciiTheme="minorHAnsi" w:hAnsiTheme="minorHAnsi" w:cstheme="minorHAnsi"/>
          <w:b/>
          <w:sz w:val="20"/>
          <w:szCs w:val="20"/>
        </w:rPr>
        <w:t xml:space="preserve"> provision</w:t>
      </w:r>
      <w:r w:rsidR="00E0251D" w:rsidRPr="00B000AE">
        <w:rPr>
          <w:rFonts w:asciiTheme="minorHAnsi" w:hAnsiTheme="minorHAnsi" w:cstheme="minorHAnsi"/>
          <w:b/>
          <w:sz w:val="20"/>
          <w:szCs w:val="20"/>
        </w:rPr>
        <w:t>.</w:t>
      </w:r>
    </w:p>
    <w:p w14:paraId="1E9A1F22" w14:textId="6E1DE26B" w:rsidR="00E0251D" w:rsidRPr="00B000AE" w:rsidRDefault="00E0251D" w:rsidP="00BA66A5">
      <w:pPr>
        <w:rPr>
          <w:rFonts w:asciiTheme="minorHAnsi" w:hAnsiTheme="minorHAnsi" w:cstheme="minorHAnsi"/>
          <w:b/>
          <w:sz w:val="20"/>
          <w:szCs w:val="20"/>
        </w:rPr>
      </w:pPr>
      <w:r w:rsidRPr="00B000AE">
        <w:rPr>
          <w:rFonts w:asciiTheme="minorHAnsi" w:hAnsiTheme="minorHAnsi" w:cstheme="minorHAnsi"/>
          <w:b/>
          <w:sz w:val="20"/>
          <w:szCs w:val="20"/>
        </w:rPr>
        <w:t>Actions 1-</w:t>
      </w:r>
      <w:r w:rsidR="0067352C">
        <w:rPr>
          <w:rFonts w:asciiTheme="minorHAnsi" w:hAnsiTheme="minorHAnsi" w:cstheme="minorHAnsi"/>
          <w:b/>
          <w:sz w:val="20"/>
          <w:szCs w:val="20"/>
        </w:rPr>
        <w:t>3</w:t>
      </w:r>
      <w:r w:rsidRPr="00B000AE">
        <w:rPr>
          <w:rFonts w:asciiTheme="minorHAnsi" w:hAnsiTheme="minorHAnsi" w:cstheme="minorHAnsi"/>
          <w:b/>
          <w:sz w:val="20"/>
          <w:szCs w:val="20"/>
        </w:rPr>
        <w:t xml:space="preserve"> identify the main KPI’s for improvement until 31</w:t>
      </w:r>
      <w:r w:rsidRPr="00B000AE">
        <w:rPr>
          <w:rFonts w:asciiTheme="minorHAnsi" w:hAnsiTheme="minorHAnsi" w:cstheme="minorHAnsi"/>
          <w:b/>
          <w:sz w:val="20"/>
          <w:szCs w:val="20"/>
          <w:vertAlign w:val="superscript"/>
        </w:rPr>
        <w:t>st</w:t>
      </w:r>
      <w:r w:rsidRPr="00B000AE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0C231D" w:rsidRPr="00B000AE">
        <w:rPr>
          <w:rFonts w:asciiTheme="minorHAnsi" w:hAnsiTheme="minorHAnsi" w:cstheme="minorHAnsi"/>
          <w:b/>
          <w:sz w:val="20"/>
          <w:szCs w:val="20"/>
        </w:rPr>
        <w:t>July 202</w:t>
      </w:r>
      <w:r w:rsidR="001D59B2">
        <w:rPr>
          <w:rFonts w:asciiTheme="minorHAnsi" w:hAnsiTheme="minorHAnsi" w:cstheme="minorHAnsi"/>
          <w:b/>
          <w:sz w:val="20"/>
          <w:szCs w:val="20"/>
        </w:rPr>
        <w:t>6</w:t>
      </w:r>
      <w:r w:rsidR="00B56B3E" w:rsidRPr="00B000AE">
        <w:rPr>
          <w:rFonts w:asciiTheme="minorHAnsi" w:hAnsiTheme="minorHAnsi" w:cstheme="minorHAnsi"/>
          <w:b/>
          <w:sz w:val="20"/>
          <w:szCs w:val="20"/>
        </w:rPr>
        <w:t xml:space="preserve"> – the detail behind each </w:t>
      </w:r>
      <w:r w:rsidR="00935A5D" w:rsidRPr="00B000AE">
        <w:rPr>
          <w:rFonts w:asciiTheme="minorHAnsi" w:hAnsiTheme="minorHAnsi" w:cstheme="minorHAnsi"/>
          <w:b/>
          <w:sz w:val="20"/>
          <w:szCs w:val="20"/>
        </w:rPr>
        <w:t>KP</w:t>
      </w:r>
      <w:r w:rsidR="00B56B3E" w:rsidRPr="00B000AE">
        <w:rPr>
          <w:rFonts w:asciiTheme="minorHAnsi" w:hAnsiTheme="minorHAnsi" w:cstheme="minorHAnsi"/>
          <w:b/>
          <w:sz w:val="20"/>
          <w:szCs w:val="20"/>
        </w:rPr>
        <w:t>I</w:t>
      </w:r>
      <w:r w:rsidR="001762A7">
        <w:rPr>
          <w:rFonts w:asciiTheme="minorHAnsi" w:hAnsiTheme="minorHAnsi" w:cstheme="minorHAnsi"/>
          <w:b/>
          <w:sz w:val="20"/>
          <w:szCs w:val="20"/>
        </w:rPr>
        <w:t>/Action</w:t>
      </w:r>
      <w:r w:rsidR="00B56B3E" w:rsidRPr="00B000AE">
        <w:rPr>
          <w:rFonts w:asciiTheme="minorHAnsi" w:hAnsiTheme="minorHAnsi" w:cstheme="minorHAnsi"/>
          <w:b/>
          <w:sz w:val="20"/>
          <w:szCs w:val="20"/>
        </w:rPr>
        <w:t xml:space="preserve"> is explained in the following tables.</w:t>
      </w:r>
    </w:p>
    <w:p w14:paraId="049F31CB" w14:textId="77777777" w:rsidR="00F86225" w:rsidRPr="00B000AE" w:rsidRDefault="00F86225" w:rsidP="00BA66A5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8"/>
        <w:gridCol w:w="5960"/>
        <w:gridCol w:w="5551"/>
        <w:gridCol w:w="1380"/>
        <w:gridCol w:w="1374"/>
      </w:tblGrid>
      <w:tr w:rsidR="005B4A5D" w:rsidRPr="004D7471" w14:paraId="6C71A1BC" w14:textId="77777777" w:rsidTr="00B30276">
        <w:trPr>
          <w:trHeight w:val="721"/>
        </w:trPr>
        <w:tc>
          <w:tcPr>
            <w:tcW w:w="728" w:type="dxa"/>
          </w:tcPr>
          <w:p w14:paraId="0C2DC1E6" w14:textId="77777777" w:rsidR="00995A93" w:rsidRPr="004D7471" w:rsidRDefault="00471E31" w:rsidP="00200E30">
            <w:pPr>
              <w:spacing w:before="120" w:after="120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b/>
                <w:sz w:val="19"/>
                <w:szCs w:val="19"/>
              </w:rPr>
              <w:t xml:space="preserve">Action </w:t>
            </w:r>
            <w:r w:rsidR="00995A93" w:rsidRPr="004D7471">
              <w:rPr>
                <w:rFonts w:asciiTheme="minorHAnsi" w:hAnsiTheme="minorHAnsi" w:cstheme="minorHAnsi"/>
                <w:b/>
                <w:sz w:val="19"/>
                <w:szCs w:val="19"/>
              </w:rPr>
              <w:t>No.</w:t>
            </w:r>
          </w:p>
        </w:tc>
        <w:tc>
          <w:tcPr>
            <w:tcW w:w="5960" w:type="dxa"/>
          </w:tcPr>
          <w:p w14:paraId="5B129DE8" w14:textId="77777777" w:rsidR="00995A93" w:rsidRPr="00357821" w:rsidRDefault="00995A93" w:rsidP="00200E30">
            <w:pPr>
              <w:spacing w:before="120" w:after="120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357821">
              <w:rPr>
                <w:rFonts w:asciiTheme="minorHAnsi" w:hAnsiTheme="minorHAnsi" w:cstheme="minorHAnsi"/>
                <w:b/>
                <w:sz w:val="19"/>
                <w:szCs w:val="19"/>
              </w:rPr>
              <w:t>What we need to do</w:t>
            </w:r>
          </w:p>
        </w:tc>
        <w:tc>
          <w:tcPr>
            <w:tcW w:w="5551" w:type="dxa"/>
          </w:tcPr>
          <w:p w14:paraId="4305266F" w14:textId="77777777" w:rsidR="00995A93" w:rsidRPr="00357821" w:rsidRDefault="00995A93" w:rsidP="00200E30">
            <w:pPr>
              <w:spacing w:before="120" w:after="120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357821">
              <w:rPr>
                <w:rFonts w:asciiTheme="minorHAnsi" w:hAnsiTheme="minorHAnsi" w:cstheme="minorHAnsi"/>
                <w:b/>
                <w:sz w:val="19"/>
                <w:szCs w:val="19"/>
              </w:rPr>
              <w:t>What will be improved as a result and expected outcome</w:t>
            </w:r>
          </w:p>
        </w:tc>
        <w:tc>
          <w:tcPr>
            <w:tcW w:w="1380" w:type="dxa"/>
          </w:tcPr>
          <w:p w14:paraId="2FA4DD33" w14:textId="77777777" w:rsidR="00995A93" w:rsidRPr="004D7471" w:rsidRDefault="00995A93" w:rsidP="00200E30">
            <w:pPr>
              <w:spacing w:before="120" w:after="120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4D7471">
              <w:rPr>
                <w:rFonts w:asciiTheme="minorHAnsi" w:hAnsiTheme="minorHAnsi" w:cstheme="minorHAnsi"/>
                <w:b/>
                <w:sz w:val="19"/>
                <w:szCs w:val="19"/>
              </w:rPr>
              <w:t>Milestone dates</w:t>
            </w:r>
          </w:p>
        </w:tc>
        <w:tc>
          <w:tcPr>
            <w:tcW w:w="1374" w:type="dxa"/>
          </w:tcPr>
          <w:p w14:paraId="7AC583B5" w14:textId="77777777" w:rsidR="00995A93" w:rsidRPr="004D7471" w:rsidRDefault="00995A93" w:rsidP="00995A93">
            <w:pPr>
              <w:spacing w:before="120" w:after="120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4D7471">
              <w:rPr>
                <w:rFonts w:asciiTheme="minorHAnsi" w:hAnsiTheme="minorHAnsi" w:cstheme="minorHAnsi"/>
                <w:b/>
                <w:sz w:val="19"/>
                <w:szCs w:val="19"/>
              </w:rPr>
              <w:t>Action Lead</w:t>
            </w:r>
          </w:p>
        </w:tc>
      </w:tr>
      <w:tr w:rsidR="005B4A5D" w:rsidRPr="004D7471" w14:paraId="4EF8D763" w14:textId="77777777" w:rsidTr="00B30276">
        <w:tc>
          <w:tcPr>
            <w:tcW w:w="728" w:type="dxa"/>
          </w:tcPr>
          <w:p w14:paraId="649841BE" w14:textId="77777777" w:rsidR="00F457B5" w:rsidRPr="004D7471" w:rsidRDefault="00F457B5" w:rsidP="00F457B5">
            <w:pPr>
              <w:ind w:left="57"/>
              <w:rPr>
                <w:rFonts w:asciiTheme="minorHAnsi" w:hAnsiTheme="minorHAnsi" w:cstheme="minorHAnsi"/>
                <w:sz w:val="19"/>
                <w:szCs w:val="19"/>
              </w:rPr>
            </w:pPr>
            <w:r w:rsidRPr="004D7471">
              <w:rPr>
                <w:rFonts w:asciiTheme="minorHAnsi" w:hAnsiTheme="minorHAnsi" w:cstheme="minorHAnsi"/>
                <w:sz w:val="19"/>
                <w:szCs w:val="19"/>
              </w:rPr>
              <w:t>1</w:t>
            </w:r>
          </w:p>
          <w:p w14:paraId="53128261" w14:textId="77777777" w:rsidR="00F457B5" w:rsidRPr="004D7471" w:rsidRDefault="00F457B5" w:rsidP="00F457B5">
            <w:pPr>
              <w:ind w:left="57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5960" w:type="dxa"/>
          </w:tcPr>
          <w:p w14:paraId="4B99056E" w14:textId="4DC1DEEF" w:rsidR="0067352C" w:rsidRPr="00E25AEC" w:rsidRDefault="0067352C" w:rsidP="009C66EC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</w:p>
        </w:tc>
        <w:tc>
          <w:tcPr>
            <w:tcW w:w="5551" w:type="dxa"/>
          </w:tcPr>
          <w:p w14:paraId="54AC2213" w14:textId="20DA0067" w:rsidR="001670CE" w:rsidRPr="004D7471" w:rsidRDefault="001670CE" w:rsidP="00A430F6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1380" w:type="dxa"/>
          </w:tcPr>
          <w:p w14:paraId="24A7569F" w14:textId="5B0F3345" w:rsidR="00801556" w:rsidRPr="004D7471" w:rsidRDefault="00801556" w:rsidP="00A70677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1374" w:type="dxa"/>
          </w:tcPr>
          <w:p w14:paraId="50D4FCBC" w14:textId="4A9B0957" w:rsidR="00F457B5" w:rsidRPr="004D7471" w:rsidRDefault="00F457B5" w:rsidP="00F457B5">
            <w:pPr>
              <w:ind w:left="57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5B4A5D" w:rsidRPr="004D7471" w14:paraId="09D57886" w14:textId="77777777" w:rsidTr="00B30276">
        <w:tc>
          <w:tcPr>
            <w:tcW w:w="728" w:type="dxa"/>
          </w:tcPr>
          <w:p w14:paraId="5FCD5EC4" w14:textId="7C7A7CA8" w:rsidR="000D5139" w:rsidRPr="004D7471" w:rsidRDefault="00A70677" w:rsidP="00F457B5">
            <w:pPr>
              <w:ind w:left="57"/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2</w:t>
            </w:r>
          </w:p>
        </w:tc>
        <w:tc>
          <w:tcPr>
            <w:tcW w:w="5960" w:type="dxa"/>
          </w:tcPr>
          <w:p w14:paraId="0FB78278" w14:textId="28DF2367" w:rsidR="00D82179" w:rsidRPr="00D82179" w:rsidRDefault="00D82179" w:rsidP="00F862FD">
            <w:pPr>
              <w:rPr>
                <w:rFonts w:asciiTheme="minorHAnsi" w:hAnsiTheme="minorHAnsi" w:cstheme="minorHAnsi"/>
                <w:bCs/>
                <w:sz w:val="19"/>
                <w:szCs w:val="19"/>
              </w:rPr>
            </w:pPr>
          </w:p>
        </w:tc>
        <w:tc>
          <w:tcPr>
            <w:tcW w:w="5551" w:type="dxa"/>
          </w:tcPr>
          <w:p w14:paraId="1FC39945" w14:textId="0D203D5F" w:rsidR="00F85C51" w:rsidRPr="00575DF5" w:rsidRDefault="00F85C51" w:rsidP="0009234C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1380" w:type="dxa"/>
          </w:tcPr>
          <w:p w14:paraId="7421109A" w14:textId="0741F5D8" w:rsidR="007F2CD1" w:rsidRPr="004D7471" w:rsidRDefault="007F2CD1" w:rsidP="00F457B5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1374" w:type="dxa"/>
          </w:tcPr>
          <w:p w14:paraId="5C9B528C" w14:textId="38C232B6" w:rsidR="000D5139" w:rsidRPr="004D7471" w:rsidRDefault="000D5139" w:rsidP="00F457B5">
            <w:pPr>
              <w:ind w:left="57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="00B30276" w:rsidRPr="004D7471" w14:paraId="06408554" w14:textId="77777777" w:rsidTr="00B30276">
        <w:tc>
          <w:tcPr>
            <w:tcW w:w="728" w:type="dxa"/>
          </w:tcPr>
          <w:p w14:paraId="02C90768" w14:textId="16F6C336" w:rsidR="00B30276" w:rsidRDefault="00B30276" w:rsidP="00F457B5">
            <w:pPr>
              <w:ind w:left="57"/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3</w:t>
            </w:r>
          </w:p>
        </w:tc>
        <w:tc>
          <w:tcPr>
            <w:tcW w:w="5960" w:type="dxa"/>
          </w:tcPr>
          <w:p w14:paraId="752DDA9F" w14:textId="18707353" w:rsidR="00B30276" w:rsidRPr="00575DF5" w:rsidRDefault="00B30276" w:rsidP="00F862FD">
            <w:pPr>
              <w:rPr>
                <w:rFonts w:asciiTheme="minorHAnsi" w:hAnsiTheme="minorHAnsi" w:cstheme="minorHAnsi"/>
                <w:b/>
                <w:sz w:val="19"/>
                <w:szCs w:val="19"/>
              </w:rPr>
            </w:pPr>
          </w:p>
        </w:tc>
        <w:tc>
          <w:tcPr>
            <w:tcW w:w="5551" w:type="dxa"/>
          </w:tcPr>
          <w:p w14:paraId="7B290EA8" w14:textId="1268F7E6" w:rsidR="00947C61" w:rsidRPr="009C66EC" w:rsidRDefault="00947C61" w:rsidP="00947C61">
            <w:pPr>
              <w:pStyle w:val="ListBullet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1380" w:type="dxa"/>
          </w:tcPr>
          <w:p w14:paraId="71242E67" w14:textId="135E019C" w:rsidR="00B30276" w:rsidRDefault="00B30276" w:rsidP="00F457B5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1374" w:type="dxa"/>
          </w:tcPr>
          <w:p w14:paraId="14150A80" w14:textId="77777777" w:rsidR="00B30276" w:rsidRDefault="00B30276" w:rsidP="00F457B5">
            <w:pPr>
              <w:ind w:left="57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47C61" w:rsidRPr="004D7471" w14:paraId="104B319E" w14:textId="77777777" w:rsidTr="00B30276">
        <w:tc>
          <w:tcPr>
            <w:tcW w:w="728" w:type="dxa"/>
          </w:tcPr>
          <w:p w14:paraId="1594D6AC" w14:textId="190E7C53" w:rsidR="00947C61" w:rsidRDefault="00947C61" w:rsidP="00947C61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4</w:t>
            </w:r>
          </w:p>
        </w:tc>
        <w:tc>
          <w:tcPr>
            <w:tcW w:w="5960" w:type="dxa"/>
          </w:tcPr>
          <w:p w14:paraId="09FC3BA3" w14:textId="30FA708A" w:rsidR="00947C61" w:rsidRPr="00B30276" w:rsidRDefault="00947C61" w:rsidP="00F862FD">
            <w:pPr>
              <w:rPr>
                <w:rFonts w:asciiTheme="minorHAnsi" w:hAnsiTheme="minorHAnsi" w:cstheme="minorHAnsi"/>
                <w:b/>
                <w:sz w:val="19"/>
                <w:szCs w:val="19"/>
              </w:rPr>
            </w:pPr>
          </w:p>
        </w:tc>
        <w:tc>
          <w:tcPr>
            <w:tcW w:w="5551" w:type="dxa"/>
          </w:tcPr>
          <w:p w14:paraId="2C8883B4" w14:textId="77777777" w:rsidR="00947C61" w:rsidRPr="005D2CF1" w:rsidRDefault="00947C61" w:rsidP="00947C61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1380" w:type="dxa"/>
          </w:tcPr>
          <w:p w14:paraId="0C315FAB" w14:textId="2D04ECBA" w:rsidR="00947C61" w:rsidRDefault="00947C61" w:rsidP="00F457B5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1374" w:type="dxa"/>
          </w:tcPr>
          <w:p w14:paraId="5D2FDD57" w14:textId="77777777" w:rsidR="00947C61" w:rsidRDefault="00947C61" w:rsidP="00F457B5">
            <w:pPr>
              <w:ind w:left="57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562CB0E" w14:textId="77777777" w:rsidR="00BA66A5" w:rsidRPr="00B000AE" w:rsidRDefault="00BA66A5" w:rsidP="00BA66A5">
      <w:pPr>
        <w:rPr>
          <w:rFonts w:asciiTheme="minorHAnsi" w:hAnsiTheme="minorHAnsi" w:cstheme="minorHAnsi"/>
          <w:sz w:val="20"/>
          <w:szCs w:val="20"/>
        </w:rPr>
      </w:pPr>
    </w:p>
    <w:p w14:paraId="34CE0A41" w14:textId="77777777" w:rsidR="00EE0087" w:rsidRDefault="00EE0087" w:rsidP="00F86225">
      <w:pPr>
        <w:jc w:val="center"/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57753192" w14:textId="77777777" w:rsidR="00575DF5" w:rsidRDefault="00575DF5" w:rsidP="00F86225">
      <w:pPr>
        <w:jc w:val="center"/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69741FCF" w14:textId="77777777" w:rsidR="00575DF5" w:rsidRDefault="00575DF5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56A6E291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7821A63D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3D3E0524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3D2E8129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5F7838FF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0FA8436B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3B0023C1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348065FB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5664F742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7D98FF03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41DFFC70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7746A6C7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7CA4481B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5619E99D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6EF12055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40C695DD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6EDFE50C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54254BD3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226AD233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08022B2F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59A9A83C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3306D62D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1E46D652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67D00948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48EB22C9" w14:textId="77777777" w:rsidR="00947C61" w:rsidRDefault="00947C61" w:rsidP="005D2CF1">
      <w:pPr>
        <w:outlineLvl w:val="0"/>
        <w:rPr>
          <w:rFonts w:asciiTheme="minorHAnsi" w:hAnsiTheme="minorHAnsi" w:cstheme="minorHAnsi"/>
          <w:b/>
          <w:sz w:val="20"/>
          <w:szCs w:val="20"/>
        </w:rPr>
      </w:pPr>
    </w:p>
    <w:p w14:paraId="06CED894" w14:textId="77777777" w:rsidR="00575DF5" w:rsidRPr="00B000AE" w:rsidRDefault="00575DF5" w:rsidP="00F86225">
      <w:pPr>
        <w:jc w:val="center"/>
        <w:outlineLvl w:val="0"/>
        <w:rPr>
          <w:rFonts w:asciiTheme="minorHAnsi" w:hAnsiTheme="minorHAnsi" w:cstheme="minorHAnsi"/>
          <w:b/>
          <w:sz w:val="20"/>
          <w:szCs w:val="20"/>
        </w:rPr>
      </w:pPr>
    </w:p>
    <w:tbl>
      <w:tblPr>
        <w:tblStyle w:val="TableGrid"/>
        <w:tblW w:w="15276" w:type="dxa"/>
        <w:tblLayout w:type="fixed"/>
        <w:tblLook w:val="04A0" w:firstRow="1" w:lastRow="0" w:firstColumn="1" w:lastColumn="0" w:noHBand="0" w:noVBand="1"/>
      </w:tblPr>
      <w:tblGrid>
        <w:gridCol w:w="671"/>
        <w:gridCol w:w="1700"/>
        <w:gridCol w:w="3174"/>
        <w:gridCol w:w="1942"/>
        <w:gridCol w:w="1263"/>
        <w:gridCol w:w="1134"/>
        <w:gridCol w:w="1418"/>
        <w:gridCol w:w="3974"/>
      </w:tblGrid>
      <w:tr w:rsidR="00136B41" w:rsidRPr="00B000AE" w14:paraId="58D605E3" w14:textId="77777777" w:rsidTr="00E002AA">
        <w:trPr>
          <w:trHeight w:val="869"/>
        </w:trPr>
        <w:tc>
          <w:tcPr>
            <w:tcW w:w="15276" w:type="dxa"/>
            <w:gridSpan w:val="8"/>
            <w:vAlign w:val="center"/>
          </w:tcPr>
          <w:p w14:paraId="5D49AAF9" w14:textId="31E0663F" w:rsidR="00136B41" w:rsidRPr="00B000AE" w:rsidRDefault="007201E2" w:rsidP="00136B41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br w:type="page"/>
            </w:r>
            <w:r w:rsidR="00136B41"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ction 1 – </w:t>
            </w:r>
          </w:p>
        </w:tc>
      </w:tr>
      <w:tr w:rsidR="00F86225" w:rsidRPr="00B000AE" w14:paraId="12425F7A" w14:textId="77777777" w:rsidTr="06B151E4">
        <w:tc>
          <w:tcPr>
            <w:tcW w:w="2371" w:type="dxa"/>
            <w:gridSpan w:val="2"/>
            <w:vAlign w:val="center"/>
          </w:tcPr>
          <w:p w14:paraId="0DFB42F6" w14:textId="77777777" w:rsidR="00F86225" w:rsidRPr="00B000AE" w:rsidRDefault="00F86225" w:rsidP="00200E3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Evaluation:</w:t>
            </w:r>
          </w:p>
        </w:tc>
        <w:tc>
          <w:tcPr>
            <w:tcW w:w="12905" w:type="dxa"/>
            <w:gridSpan w:val="6"/>
          </w:tcPr>
          <w:p w14:paraId="000ED050" w14:textId="4CD73E67" w:rsidR="004D4C1B" w:rsidRPr="00B000AE" w:rsidRDefault="004D4C1B" w:rsidP="00E002A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86225" w:rsidRPr="00B000AE" w14:paraId="55B94F84" w14:textId="77777777" w:rsidTr="06B151E4">
        <w:tc>
          <w:tcPr>
            <w:tcW w:w="2371" w:type="dxa"/>
            <w:gridSpan w:val="2"/>
            <w:tcBorders>
              <w:bottom w:val="single" w:sz="4" w:space="0" w:color="auto"/>
            </w:tcBorders>
            <w:vAlign w:val="center"/>
          </w:tcPr>
          <w:p w14:paraId="159D8560" w14:textId="77777777" w:rsidR="00F86225" w:rsidRPr="00B000AE" w:rsidRDefault="00F86225" w:rsidP="004D4C1B">
            <w:pPr>
              <w:ind w:right="-25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82FC0">
              <w:rPr>
                <w:rFonts w:asciiTheme="minorHAnsi" w:hAnsiTheme="minorHAnsi" w:cstheme="minorHAnsi"/>
                <w:b/>
                <w:sz w:val="20"/>
                <w:szCs w:val="20"/>
              </w:rPr>
              <w:t>Planned outcome:</w:t>
            </w:r>
          </w:p>
        </w:tc>
        <w:tc>
          <w:tcPr>
            <w:tcW w:w="12905" w:type="dxa"/>
            <w:gridSpan w:val="6"/>
            <w:tcBorders>
              <w:bottom w:val="single" w:sz="4" w:space="0" w:color="auto"/>
            </w:tcBorders>
          </w:tcPr>
          <w:p w14:paraId="44850E10" w14:textId="55D0447E" w:rsidR="004B2F16" w:rsidRPr="00575DF5" w:rsidRDefault="004B2F16" w:rsidP="00575DF5">
            <w:pPr>
              <w:pStyle w:val="ListBullet"/>
              <w:rPr>
                <w:rFonts w:asciiTheme="majorHAnsi" w:hAnsiTheme="majorHAnsi" w:cstheme="majorHAnsi"/>
                <w:sz w:val="19"/>
                <w:szCs w:val="19"/>
              </w:rPr>
            </w:pPr>
          </w:p>
        </w:tc>
      </w:tr>
      <w:tr w:rsidR="00DC019A" w:rsidRPr="00B000AE" w14:paraId="28899E36" w14:textId="77777777" w:rsidTr="0036499D">
        <w:trPr>
          <w:trHeight w:hRule="exact" w:val="454"/>
        </w:trPr>
        <w:tc>
          <w:tcPr>
            <w:tcW w:w="2371" w:type="dxa"/>
            <w:gridSpan w:val="2"/>
            <w:tcBorders>
              <w:bottom w:val="single" w:sz="4" w:space="0" w:color="auto"/>
            </w:tcBorders>
            <w:vAlign w:val="center"/>
          </w:tcPr>
          <w:p w14:paraId="5B5FB64C" w14:textId="77777777" w:rsidR="00F86225" w:rsidRPr="00B000AE" w:rsidRDefault="00F86225" w:rsidP="00200E30">
            <w:pPr>
              <w:ind w:right="-25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Monitoring:</w:t>
            </w:r>
          </w:p>
        </w:tc>
        <w:tc>
          <w:tcPr>
            <w:tcW w:w="3174" w:type="dxa"/>
            <w:tcBorders>
              <w:bottom w:val="single" w:sz="4" w:space="0" w:color="auto"/>
            </w:tcBorders>
            <w:vAlign w:val="center"/>
          </w:tcPr>
          <w:p w14:paraId="0988EF0A" w14:textId="0A9F0FBF" w:rsidR="004D4C1B" w:rsidRPr="00B000AE" w:rsidRDefault="00F86225" w:rsidP="0027373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Date last monitored:</w:t>
            </w:r>
            <w:r w:rsidR="008711D6"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vAlign w:val="center"/>
          </w:tcPr>
          <w:p w14:paraId="16F4CBC3" w14:textId="77777777" w:rsidR="00F86225" w:rsidRPr="00B000AE" w:rsidRDefault="00F86225" w:rsidP="00200E30">
            <w:pPr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Progress rating: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vAlign w:val="center"/>
          </w:tcPr>
          <w:p w14:paraId="093BD14B" w14:textId="2F94F001" w:rsidR="00F86225" w:rsidRPr="00B000AE" w:rsidRDefault="00F86225" w:rsidP="06B151E4">
            <w:pPr>
              <w:jc w:val="center"/>
              <w:rPr>
                <w:rFonts w:asciiTheme="minorHAnsi" w:eastAsia="Wingdings" w:hAnsiTheme="minorHAnsi" w:cstheme="minorBidi"/>
                <w:b/>
                <w:bCs/>
                <w:color w:val="FF0000"/>
                <w:sz w:val="20"/>
                <w:szCs w:val="20"/>
              </w:rPr>
            </w:pPr>
            <w:r w:rsidRPr="06B151E4">
              <w:rPr>
                <w:rFonts w:asciiTheme="minorHAnsi" w:hAnsiTheme="minorHAnsi" w:cstheme="minorBidi"/>
                <w:b/>
                <w:bCs/>
                <w:color w:val="FF0000"/>
                <w:sz w:val="20"/>
                <w:szCs w:val="20"/>
              </w:rPr>
              <w:t xml:space="preserve">Red 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8E241DB" w14:textId="7EF9B4BF" w:rsidR="00F86225" w:rsidRPr="00B000AE" w:rsidRDefault="00C44821" w:rsidP="06B151E4">
            <w:pPr>
              <w:jc w:val="center"/>
              <w:rPr>
                <w:rFonts w:asciiTheme="minorHAnsi" w:eastAsia="Wingdings" w:hAnsiTheme="minorHAnsi" w:cstheme="minorBidi"/>
                <w:b/>
                <w:bCs/>
                <w:color w:val="C45911" w:themeColor="accent2" w:themeShade="BF"/>
                <w:sz w:val="20"/>
                <w:szCs w:val="20"/>
              </w:rPr>
            </w:pPr>
            <w:r w:rsidRPr="06B151E4">
              <w:rPr>
                <w:rFonts w:asciiTheme="minorHAnsi" w:hAnsiTheme="minorHAnsi" w:cstheme="minorBidi"/>
                <w:b/>
                <w:bCs/>
                <w:color w:val="C45911" w:themeColor="accent2" w:themeShade="BF"/>
                <w:sz w:val="20"/>
                <w:szCs w:val="20"/>
              </w:rPr>
              <w:t xml:space="preserve">Amber 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5E2A0D5" w14:textId="1015757E" w:rsidR="00F86225" w:rsidRPr="00B000AE" w:rsidRDefault="00F86225" w:rsidP="06B151E4">
            <w:pPr>
              <w:jc w:val="center"/>
              <w:rPr>
                <w:rFonts w:asciiTheme="minorHAnsi" w:eastAsia="Wingdings" w:hAnsiTheme="minorHAnsi" w:cstheme="minorBidi"/>
                <w:b/>
                <w:bCs/>
                <w:color w:val="538135" w:themeColor="accent6" w:themeShade="BF"/>
                <w:sz w:val="20"/>
                <w:szCs w:val="20"/>
              </w:rPr>
            </w:pPr>
            <w:r w:rsidRPr="06B151E4">
              <w:rPr>
                <w:rFonts w:asciiTheme="minorHAnsi" w:hAnsiTheme="minorHAnsi" w:cstheme="minorBidi"/>
                <w:b/>
                <w:bCs/>
                <w:color w:val="70AD47" w:themeColor="accent6"/>
                <w:sz w:val="20"/>
                <w:szCs w:val="20"/>
              </w:rPr>
              <w:t>Green</w:t>
            </w:r>
            <w:r w:rsidR="00273738" w:rsidRPr="06B151E4">
              <w:rPr>
                <w:rFonts w:asciiTheme="minorHAnsi" w:hAnsiTheme="minorHAnsi" w:cstheme="minorBidi"/>
                <w:b/>
                <w:bCs/>
                <w:color w:val="70AD47" w:themeColor="accent6"/>
                <w:sz w:val="20"/>
                <w:szCs w:val="20"/>
              </w:rPr>
              <w:t xml:space="preserve"> </w:t>
            </w:r>
          </w:p>
        </w:tc>
        <w:tc>
          <w:tcPr>
            <w:tcW w:w="3974" w:type="dxa"/>
            <w:tcBorders>
              <w:bottom w:val="single" w:sz="4" w:space="0" w:color="auto"/>
            </w:tcBorders>
            <w:vAlign w:val="center"/>
          </w:tcPr>
          <w:p w14:paraId="1CA84EFD" w14:textId="77777777" w:rsidR="00F86225" w:rsidRPr="00B000AE" w:rsidRDefault="00F86225" w:rsidP="00200E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ate action complete: </w:t>
            </w:r>
          </w:p>
        </w:tc>
      </w:tr>
      <w:tr w:rsidR="00F86225" w:rsidRPr="00B000AE" w14:paraId="62EBF3C5" w14:textId="77777777" w:rsidTr="06B151E4">
        <w:tc>
          <w:tcPr>
            <w:tcW w:w="2371" w:type="dxa"/>
            <w:gridSpan w:val="2"/>
            <w:tcBorders>
              <w:left w:val="nil"/>
              <w:right w:val="nil"/>
            </w:tcBorders>
          </w:tcPr>
          <w:p w14:paraId="6D98A12B" w14:textId="77777777" w:rsidR="00F86225" w:rsidRPr="00B000AE" w:rsidRDefault="00F86225" w:rsidP="00200E30">
            <w:pPr>
              <w:ind w:right="-25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2905" w:type="dxa"/>
            <w:gridSpan w:val="6"/>
            <w:tcBorders>
              <w:left w:val="nil"/>
              <w:right w:val="nil"/>
            </w:tcBorders>
          </w:tcPr>
          <w:p w14:paraId="2946DB82" w14:textId="77777777" w:rsidR="00F86225" w:rsidRPr="00B000AE" w:rsidRDefault="00F86225" w:rsidP="00200E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030B7" w:rsidRPr="00B000AE" w14:paraId="36EB2F92" w14:textId="77777777" w:rsidTr="06B151E4">
        <w:tc>
          <w:tcPr>
            <w:tcW w:w="671" w:type="dxa"/>
          </w:tcPr>
          <w:p w14:paraId="6A836279" w14:textId="77777777" w:rsidR="00F86225" w:rsidRPr="00B000AE" w:rsidRDefault="00F86225" w:rsidP="00200E3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Ref.</w:t>
            </w:r>
          </w:p>
          <w:p w14:paraId="5997CC1D" w14:textId="77777777" w:rsidR="00F86225" w:rsidRPr="00B000AE" w:rsidRDefault="00F86225" w:rsidP="00200E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0" w:type="dxa"/>
          </w:tcPr>
          <w:p w14:paraId="1D87A929" w14:textId="77777777" w:rsidR="00F86225" w:rsidRPr="00B000AE" w:rsidRDefault="00F86225" w:rsidP="00200E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Target breakdown</w:t>
            </w:r>
          </w:p>
        </w:tc>
        <w:tc>
          <w:tcPr>
            <w:tcW w:w="6379" w:type="dxa"/>
            <w:gridSpan w:val="3"/>
            <w:tcBorders>
              <w:bottom w:val="single" w:sz="4" w:space="0" w:color="auto"/>
            </w:tcBorders>
          </w:tcPr>
          <w:p w14:paraId="4586E061" w14:textId="77777777" w:rsidR="00F86225" w:rsidRPr="00B000AE" w:rsidRDefault="00F86225" w:rsidP="00200E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57821">
              <w:rPr>
                <w:rFonts w:asciiTheme="minorHAnsi" w:hAnsiTheme="minorHAnsi" w:cstheme="minorHAnsi"/>
                <w:b/>
                <w:sz w:val="20"/>
                <w:szCs w:val="20"/>
              </w:rPr>
              <w:t>How</w:t>
            </w: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this aspect will be improved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271892D" w14:textId="77777777" w:rsidR="00F86225" w:rsidRPr="00B000AE" w:rsidRDefault="00F86225" w:rsidP="00200E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Timescale 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CA52789" w14:textId="77777777" w:rsidR="00F86225" w:rsidRPr="00B000AE" w:rsidRDefault="00F86225" w:rsidP="00200E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Action owner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60245AAD" w14:textId="77777777" w:rsidR="00F86225" w:rsidRPr="00B000AE" w:rsidRDefault="00252BA0" w:rsidP="00200E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Progress and impact</w:t>
            </w:r>
          </w:p>
        </w:tc>
      </w:tr>
      <w:tr w:rsidR="00F862FD" w:rsidRPr="00B000AE" w14:paraId="3579CF90" w14:textId="77777777" w:rsidTr="004B6375">
        <w:trPr>
          <w:trHeight w:val="3418"/>
        </w:trPr>
        <w:tc>
          <w:tcPr>
            <w:tcW w:w="671" w:type="dxa"/>
          </w:tcPr>
          <w:p w14:paraId="36411397" w14:textId="77777777" w:rsidR="00F862FD" w:rsidRDefault="00F862FD" w:rsidP="001A11B0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  <w:p w14:paraId="094D6D95" w14:textId="77777777" w:rsidR="00F862FD" w:rsidRDefault="00F862FD" w:rsidP="001A11B0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6FF8B63" w14:textId="77777777" w:rsidR="00F862FD" w:rsidRDefault="00F862FD" w:rsidP="001A11B0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2C4298A" w14:textId="77777777" w:rsidR="00F862FD" w:rsidRDefault="00F862FD" w:rsidP="001A11B0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8625F38" w14:textId="77777777" w:rsidR="00F862FD" w:rsidRDefault="00F862FD" w:rsidP="001A11B0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12DC4EE" w14:textId="77777777" w:rsidR="00F862FD" w:rsidRDefault="00F862FD" w:rsidP="001A11B0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A702A2A" w14:textId="77777777" w:rsidR="00F862FD" w:rsidRDefault="00F862FD" w:rsidP="001A11B0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EBE6574" w14:textId="77777777" w:rsidR="00F862FD" w:rsidRDefault="00F862FD" w:rsidP="001A11B0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14047E2" w14:textId="77777777" w:rsidR="00F862FD" w:rsidRDefault="00F862FD" w:rsidP="001A11B0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070292A" w14:textId="77777777" w:rsidR="00F862FD" w:rsidRDefault="00F862FD" w:rsidP="001A11B0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8D7B05F" w14:textId="77777777" w:rsidR="00F862FD" w:rsidRDefault="00F862FD" w:rsidP="001A11B0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B587028" w14:textId="77777777" w:rsidR="00F862FD" w:rsidRDefault="00F862FD" w:rsidP="001A11B0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30BF4D6" w14:textId="77777777" w:rsidR="00F862FD" w:rsidRDefault="00F862FD" w:rsidP="001A11B0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5D8B3B0" w14:textId="3AD39BC7" w:rsidR="00F862FD" w:rsidRPr="00B000AE" w:rsidRDefault="00F862FD" w:rsidP="001A11B0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0" w:type="dxa"/>
          </w:tcPr>
          <w:p w14:paraId="57CBAD6A" w14:textId="51F63178" w:rsidR="00F862FD" w:rsidRPr="00FF034C" w:rsidRDefault="00F862FD" w:rsidP="00FF034C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</w:tcBorders>
          </w:tcPr>
          <w:p w14:paraId="413AD1D8" w14:textId="599F5E6C" w:rsidR="007B6D56" w:rsidRPr="007B6D56" w:rsidRDefault="007B6D56" w:rsidP="00163CC6">
            <w:pPr>
              <w:pStyle w:val="ListBullet"/>
              <w:numPr>
                <w:ilvl w:val="0"/>
                <w:numId w:val="0"/>
              </w:numPr>
              <w:rPr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4237BE0" w14:textId="63822F9F" w:rsidR="005C1F66" w:rsidRPr="00B000AE" w:rsidRDefault="005C1F66" w:rsidP="001A11B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tcMar>
              <w:left w:w="57" w:type="dxa"/>
              <w:right w:w="57" w:type="dxa"/>
            </w:tcMar>
          </w:tcPr>
          <w:p w14:paraId="34676CF1" w14:textId="12BC373A" w:rsidR="00F862FD" w:rsidRPr="00B000AE" w:rsidRDefault="00F862FD" w:rsidP="001A11B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974" w:type="dxa"/>
            <w:tcBorders>
              <w:top w:val="single" w:sz="4" w:space="0" w:color="auto"/>
            </w:tcBorders>
          </w:tcPr>
          <w:p w14:paraId="48A22510" w14:textId="132357A8" w:rsidR="00F862FD" w:rsidRPr="00B000AE" w:rsidRDefault="00F862FD" w:rsidP="001A11B0">
            <w:pPr>
              <w:pStyle w:val="BodyText"/>
              <w:rPr>
                <w:rFonts w:asciiTheme="minorHAnsi" w:hAnsiTheme="minorHAnsi" w:cstheme="minorHAnsi"/>
                <w:color w:val="538135" w:themeColor="accent6" w:themeShade="BF"/>
                <w:sz w:val="20"/>
                <w:szCs w:val="20"/>
              </w:rPr>
            </w:pPr>
          </w:p>
        </w:tc>
      </w:tr>
      <w:tr w:rsidR="00F862FD" w:rsidRPr="00B000AE" w14:paraId="0CDC11F5" w14:textId="77777777" w:rsidTr="00575DF5">
        <w:trPr>
          <w:trHeight w:val="2863"/>
        </w:trPr>
        <w:tc>
          <w:tcPr>
            <w:tcW w:w="671" w:type="dxa"/>
          </w:tcPr>
          <w:p w14:paraId="39D7D509" w14:textId="77777777" w:rsidR="00F862FD" w:rsidRPr="00B000AE" w:rsidRDefault="00F862FD" w:rsidP="00D04ED6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700" w:type="dxa"/>
            <w:tcBorders>
              <w:right w:val="single" w:sz="4" w:space="0" w:color="auto"/>
            </w:tcBorders>
          </w:tcPr>
          <w:p w14:paraId="6B26E279" w14:textId="1F3F2DE4" w:rsidR="00F862FD" w:rsidRPr="00820260" w:rsidRDefault="00F862FD" w:rsidP="00820260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12B0B2" w14:textId="5EF60588" w:rsidR="007B6D56" w:rsidRPr="00B000AE" w:rsidRDefault="007B6D56" w:rsidP="0036499D">
            <w:pPr>
              <w:pStyle w:val="ListBullet2"/>
              <w:numPr>
                <w:ilvl w:val="0"/>
                <w:numId w:val="0"/>
              </w:num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CD66B2F" w14:textId="37DAC64B" w:rsidR="00F862FD" w:rsidRPr="00B000AE" w:rsidRDefault="00F862FD" w:rsidP="00D04ED6">
            <w:pPr>
              <w:pStyle w:val="BodyText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8D2B755" w14:textId="6CD4B96F" w:rsidR="00F862FD" w:rsidRPr="00B000AE" w:rsidRDefault="00F862FD" w:rsidP="00D04ED6">
            <w:pPr>
              <w:pStyle w:val="BodyText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974" w:type="dxa"/>
            <w:tcBorders>
              <w:top w:val="single" w:sz="4" w:space="0" w:color="auto"/>
              <w:bottom w:val="single" w:sz="4" w:space="0" w:color="auto"/>
            </w:tcBorders>
          </w:tcPr>
          <w:p w14:paraId="2F4BE347" w14:textId="480FC6E0" w:rsidR="00F862FD" w:rsidRPr="00B000AE" w:rsidRDefault="00F862FD" w:rsidP="00D04ED6">
            <w:pPr>
              <w:pStyle w:val="BodyText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575DF5" w:rsidRPr="00B000AE" w14:paraId="581E5B29" w14:textId="77777777" w:rsidTr="002101EB">
        <w:trPr>
          <w:trHeight w:val="2863"/>
        </w:trPr>
        <w:tc>
          <w:tcPr>
            <w:tcW w:w="671" w:type="dxa"/>
          </w:tcPr>
          <w:p w14:paraId="57AB1F68" w14:textId="038572E6" w:rsidR="00575DF5" w:rsidRPr="00B000AE" w:rsidRDefault="00575DF5" w:rsidP="00D04ED6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1.3</w:t>
            </w:r>
          </w:p>
        </w:tc>
        <w:tc>
          <w:tcPr>
            <w:tcW w:w="1700" w:type="dxa"/>
            <w:tcBorders>
              <w:right w:val="single" w:sz="4" w:space="0" w:color="auto"/>
            </w:tcBorders>
          </w:tcPr>
          <w:p w14:paraId="5AE0BA7D" w14:textId="5A50C4D3" w:rsidR="00575DF5" w:rsidRPr="0036499D" w:rsidRDefault="00575DF5" w:rsidP="00820260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14:paraId="7A5F21DA" w14:textId="1319A80D" w:rsidR="00575DF5" w:rsidRPr="0036499D" w:rsidRDefault="00575DF5" w:rsidP="0036499D">
            <w:pPr>
              <w:pStyle w:val="ListBullet2"/>
              <w:numPr>
                <w:ilvl w:val="0"/>
                <w:numId w:val="0"/>
              </w:numPr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EA29D3C" w14:textId="522FE965" w:rsidR="00575DF5" w:rsidRDefault="00575DF5" w:rsidP="00D04ED6">
            <w:pPr>
              <w:pStyle w:val="BodyText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2F76D626" w14:textId="2AE5EFDE" w:rsidR="00575DF5" w:rsidRDefault="00575DF5" w:rsidP="00D04ED6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974" w:type="dxa"/>
            <w:tcBorders>
              <w:top w:val="single" w:sz="4" w:space="0" w:color="auto"/>
            </w:tcBorders>
          </w:tcPr>
          <w:p w14:paraId="7D0230FD" w14:textId="77777777" w:rsidR="00575DF5" w:rsidRPr="00B000AE" w:rsidRDefault="00575DF5" w:rsidP="00D04ED6">
            <w:pPr>
              <w:pStyle w:val="BodyText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</w:tbl>
    <w:p w14:paraId="02F2C34E" w14:textId="77777777" w:rsidR="001A11B0" w:rsidRDefault="001A11B0">
      <w:pPr>
        <w:rPr>
          <w:rFonts w:asciiTheme="minorHAnsi" w:hAnsiTheme="minorHAnsi" w:cstheme="minorHAnsi"/>
          <w:sz w:val="20"/>
          <w:szCs w:val="20"/>
        </w:rPr>
      </w:pPr>
    </w:p>
    <w:p w14:paraId="1F3B1409" w14:textId="5DE6E4E5" w:rsidR="000C231D" w:rsidRPr="00B000AE" w:rsidRDefault="000C231D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15276" w:type="dxa"/>
        <w:tblLayout w:type="fixed"/>
        <w:tblLook w:val="04A0" w:firstRow="1" w:lastRow="0" w:firstColumn="1" w:lastColumn="0" w:noHBand="0" w:noVBand="1"/>
      </w:tblPr>
      <w:tblGrid>
        <w:gridCol w:w="671"/>
        <w:gridCol w:w="1700"/>
        <w:gridCol w:w="3174"/>
        <w:gridCol w:w="1942"/>
        <w:gridCol w:w="1263"/>
        <w:gridCol w:w="1134"/>
        <w:gridCol w:w="1418"/>
        <w:gridCol w:w="3974"/>
      </w:tblGrid>
      <w:tr w:rsidR="00136B41" w:rsidRPr="00B000AE" w14:paraId="369F90F7" w14:textId="77777777" w:rsidTr="06B151E4">
        <w:trPr>
          <w:trHeight w:val="454"/>
        </w:trPr>
        <w:tc>
          <w:tcPr>
            <w:tcW w:w="15276" w:type="dxa"/>
            <w:gridSpan w:val="8"/>
            <w:vAlign w:val="center"/>
          </w:tcPr>
          <w:p w14:paraId="21A905CB" w14:textId="3E5D2976" w:rsidR="00486B56" w:rsidRPr="00B000AE" w:rsidRDefault="000C231D" w:rsidP="008327FF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sz w:val="20"/>
                <w:szCs w:val="20"/>
              </w:rPr>
              <w:br w:type="page"/>
            </w:r>
            <w:r w:rsidR="00136B41"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ction </w:t>
            </w:r>
            <w:r w:rsidR="00A70677">
              <w:rPr>
                <w:rFonts w:asciiTheme="minorHAnsi" w:hAnsiTheme="minorHAnsi" w:cstheme="minorHAnsi"/>
                <w:b/>
                <w:sz w:val="20"/>
                <w:szCs w:val="20"/>
              </w:rPr>
              <w:t>2</w:t>
            </w:r>
            <w:r w:rsidR="00136B41"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– </w:t>
            </w:r>
          </w:p>
        </w:tc>
      </w:tr>
      <w:tr w:rsidR="00136B41" w:rsidRPr="00B000AE" w14:paraId="097F5089" w14:textId="77777777" w:rsidTr="06B151E4">
        <w:tc>
          <w:tcPr>
            <w:tcW w:w="2371" w:type="dxa"/>
            <w:gridSpan w:val="2"/>
            <w:vAlign w:val="center"/>
          </w:tcPr>
          <w:p w14:paraId="6245BDD5" w14:textId="77777777" w:rsidR="00136B41" w:rsidRPr="00B000AE" w:rsidRDefault="00136B41" w:rsidP="008E654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Evaluation:</w:t>
            </w:r>
          </w:p>
        </w:tc>
        <w:tc>
          <w:tcPr>
            <w:tcW w:w="12905" w:type="dxa"/>
            <w:gridSpan w:val="6"/>
          </w:tcPr>
          <w:p w14:paraId="7B7F5BBD" w14:textId="720C0842" w:rsidR="00136B41" w:rsidRPr="00B000AE" w:rsidRDefault="00136B41" w:rsidP="00486B56">
            <w:pPr>
              <w:pStyle w:val="List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36B41" w:rsidRPr="00B000AE" w14:paraId="2F02080C" w14:textId="77777777" w:rsidTr="06B151E4">
        <w:tc>
          <w:tcPr>
            <w:tcW w:w="2371" w:type="dxa"/>
            <w:gridSpan w:val="2"/>
            <w:tcBorders>
              <w:bottom w:val="single" w:sz="4" w:space="0" w:color="auto"/>
            </w:tcBorders>
            <w:vAlign w:val="center"/>
          </w:tcPr>
          <w:p w14:paraId="67AF4281" w14:textId="77777777" w:rsidR="00136B41" w:rsidRPr="007D2666" w:rsidRDefault="00136B41" w:rsidP="008E6549">
            <w:pPr>
              <w:ind w:right="-25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D2666">
              <w:rPr>
                <w:rFonts w:asciiTheme="minorHAnsi" w:hAnsiTheme="minorHAnsi" w:cstheme="minorHAnsi"/>
                <w:b/>
                <w:sz w:val="20"/>
                <w:szCs w:val="20"/>
              </w:rPr>
              <w:t>Planned outcome:</w:t>
            </w:r>
          </w:p>
        </w:tc>
        <w:tc>
          <w:tcPr>
            <w:tcW w:w="12905" w:type="dxa"/>
            <w:gridSpan w:val="6"/>
            <w:tcBorders>
              <w:bottom w:val="single" w:sz="4" w:space="0" w:color="auto"/>
            </w:tcBorders>
          </w:tcPr>
          <w:p w14:paraId="562C75D1" w14:textId="52A5D159" w:rsidR="00A430F6" w:rsidRPr="007D2666" w:rsidRDefault="00A430F6" w:rsidP="00575DF5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36B41" w:rsidRPr="00B000AE" w14:paraId="65811637" w14:textId="77777777" w:rsidTr="00A430F6">
        <w:trPr>
          <w:trHeight w:hRule="exact" w:val="454"/>
        </w:trPr>
        <w:tc>
          <w:tcPr>
            <w:tcW w:w="2371" w:type="dxa"/>
            <w:gridSpan w:val="2"/>
            <w:tcBorders>
              <w:bottom w:val="single" w:sz="4" w:space="0" w:color="auto"/>
            </w:tcBorders>
            <w:vAlign w:val="center"/>
          </w:tcPr>
          <w:p w14:paraId="2EE95F25" w14:textId="77777777" w:rsidR="00136B41" w:rsidRPr="00B000AE" w:rsidRDefault="00136B41" w:rsidP="008E6549">
            <w:pPr>
              <w:ind w:right="-25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Monitoring:</w:t>
            </w:r>
          </w:p>
        </w:tc>
        <w:tc>
          <w:tcPr>
            <w:tcW w:w="3174" w:type="dxa"/>
            <w:tcBorders>
              <w:bottom w:val="single" w:sz="4" w:space="0" w:color="auto"/>
            </w:tcBorders>
            <w:vAlign w:val="center"/>
          </w:tcPr>
          <w:p w14:paraId="356CCBCA" w14:textId="26DDFCC2" w:rsidR="00136B41" w:rsidRPr="00B000AE" w:rsidRDefault="00136B41" w:rsidP="008E654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ate last monitored: 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vAlign w:val="center"/>
          </w:tcPr>
          <w:p w14:paraId="51EB2A7D" w14:textId="77777777" w:rsidR="00136B41" w:rsidRPr="00B000AE" w:rsidRDefault="00136B41" w:rsidP="008E6549">
            <w:pPr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Progress rating: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vAlign w:val="center"/>
          </w:tcPr>
          <w:p w14:paraId="5FC2C5B7" w14:textId="0EA64E7B" w:rsidR="00136B41" w:rsidRPr="00B000AE" w:rsidRDefault="00136B41" w:rsidP="06B151E4">
            <w:pPr>
              <w:jc w:val="center"/>
              <w:rPr>
                <w:rFonts w:asciiTheme="minorHAnsi" w:eastAsia="Wingdings" w:hAnsiTheme="minorHAnsi" w:cstheme="minorBidi"/>
                <w:b/>
                <w:bCs/>
                <w:color w:val="FF0000"/>
                <w:sz w:val="20"/>
                <w:szCs w:val="20"/>
              </w:rPr>
            </w:pPr>
            <w:r w:rsidRPr="06B151E4">
              <w:rPr>
                <w:rFonts w:asciiTheme="minorHAnsi" w:hAnsiTheme="minorHAnsi" w:cstheme="minorBidi"/>
                <w:b/>
                <w:bCs/>
                <w:color w:val="FF0000"/>
                <w:sz w:val="20"/>
                <w:szCs w:val="20"/>
              </w:rPr>
              <w:t xml:space="preserve">Red 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EDB6DA7" w14:textId="5F1EA3DA" w:rsidR="00136B41" w:rsidRPr="00B000AE" w:rsidRDefault="00136B41" w:rsidP="06B151E4">
            <w:pPr>
              <w:jc w:val="center"/>
              <w:rPr>
                <w:rFonts w:asciiTheme="minorHAnsi" w:eastAsia="Wingdings" w:hAnsiTheme="minorHAnsi" w:cstheme="minorBidi"/>
                <w:b/>
                <w:bCs/>
                <w:color w:val="C45911" w:themeColor="accent2" w:themeShade="BF"/>
                <w:sz w:val="20"/>
                <w:szCs w:val="20"/>
              </w:rPr>
            </w:pPr>
            <w:r w:rsidRPr="06B151E4">
              <w:rPr>
                <w:rFonts w:asciiTheme="minorHAnsi" w:hAnsiTheme="minorHAnsi" w:cstheme="minorBidi"/>
                <w:b/>
                <w:bCs/>
                <w:color w:val="C45911" w:themeColor="accent2" w:themeShade="BF"/>
                <w:sz w:val="20"/>
                <w:szCs w:val="20"/>
              </w:rPr>
              <w:t xml:space="preserve">Amber 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6A9663EB" w14:textId="0AB91BFB" w:rsidR="00136B41" w:rsidRPr="00B000AE" w:rsidRDefault="00136B41" w:rsidP="06B151E4">
            <w:pPr>
              <w:jc w:val="center"/>
              <w:rPr>
                <w:rFonts w:asciiTheme="minorHAnsi" w:eastAsia="Wingdings" w:hAnsiTheme="minorHAnsi" w:cstheme="minorBidi"/>
                <w:b/>
                <w:bCs/>
                <w:color w:val="538135" w:themeColor="accent6" w:themeShade="BF"/>
                <w:sz w:val="20"/>
                <w:szCs w:val="20"/>
              </w:rPr>
            </w:pPr>
            <w:r w:rsidRPr="06B151E4">
              <w:rPr>
                <w:rFonts w:asciiTheme="minorHAnsi" w:hAnsiTheme="minorHAnsi" w:cstheme="minorBidi"/>
                <w:b/>
                <w:bCs/>
                <w:color w:val="70AD47" w:themeColor="accent6"/>
                <w:sz w:val="20"/>
                <w:szCs w:val="20"/>
              </w:rPr>
              <w:t xml:space="preserve">Green </w:t>
            </w:r>
          </w:p>
        </w:tc>
        <w:tc>
          <w:tcPr>
            <w:tcW w:w="3974" w:type="dxa"/>
            <w:tcBorders>
              <w:bottom w:val="single" w:sz="4" w:space="0" w:color="auto"/>
            </w:tcBorders>
            <w:vAlign w:val="center"/>
          </w:tcPr>
          <w:p w14:paraId="2008D7AB" w14:textId="77777777" w:rsidR="00136B41" w:rsidRPr="00B000AE" w:rsidRDefault="00136B41" w:rsidP="008E654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ate action complete: </w:t>
            </w:r>
          </w:p>
        </w:tc>
      </w:tr>
      <w:tr w:rsidR="00136B41" w:rsidRPr="00B000AE" w14:paraId="664355AD" w14:textId="77777777" w:rsidTr="06B151E4">
        <w:tc>
          <w:tcPr>
            <w:tcW w:w="2371" w:type="dxa"/>
            <w:gridSpan w:val="2"/>
            <w:tcBorders>
              <w:left w:val="nil"/>
              <w:right w:val="nil"/>
            </w:tcBorders>
          </w:tcPr>
          <w:p w14:paraId="1A965116" w14:textId="77777777" w:rsidR="00136B41" w:rsidRPr="00B000AE" w:rsidRDefault="00136B41" w:rsidP="008E6549">
            <w:pPr>
              <w:ind w:right="-25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2905" w:type="dxa"/>
            <w:gridSpan w:val="6"/>
            <w:tcBorders>
              <w:left w:val="nil"/>
              <w:right w:val="nil"/>
            </w:tcBorders>
          </w:tcPr>
          <w:p w14:paraId="7DF4E37C" w14:textId="77777777" w:rsidR="00136B41" w:rsidRPr="00B000AE" w:rsidRDefault="00136B41" w:rsidP="008E654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36B41" w:rsidRPr="00B000AE" w14:paraId="3E4085EC" w14:textId="77777777" w:rsidTr="06B151E4">
        <w:tc>
          <w:tcPr>
            <w:tcW w:w="671" w:type="dxa"/>
          </w:tcPr>
          <w:p w14:paraId="5D13EF9F" w14:textId="77777777" w:rsidR="00136B41" w:rsidRPr="00B000AE" w:rsidRDefault="00136B41" w:rsidP="008E654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Ref.</w:t>
            </w:r>
          </w:p>
          <w:p w14:paraId="44FB30F8" w14:textId="77777777" w:rsidR="00136B41" w:rsidRPr="00B000AE" w:rsidRDefault="00136B41" w:rsidP="008E654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0" w:type="dxa"/>
          </w:tcPr>
          <w:p w14:paraId="5574B147" w14:textId="77777777" w:rsidR="00136B41" w:rsidRPr="00B000AE" w:rsidRDefault="00136B41" w:rsidP="008E654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Target breakdown</w:t>
            </w:r>
          </w:p>
        </w:tc>
        <w:tc>
          <w:tcPr>
            <w:tcW w:w="6379" w:type="dxa"/>
            <w:gridSpan w:val="3"/>
            <w:tcBorders>
              <w:bottom w:val="single" w:sz="4" w:space="0" w:color="auto"/>
            </w:tcBorders>
          </w:tcPr>
          <w:p w14:paraId="76B4B29E" w14:textId="77777777" w:rsidR="00136B41" w:rsidRPr="00B000AE" w:rsidRDefault="00136B41" w:rsidP="008E654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How this aspect will be improved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AC87B0F" w14:textId="77777777" w:rsidR="00136B41" w:rsidRPr="00B000AE" w:rsidRDefault="00136B41" w:rsidP="008E654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Timescale 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014BDD08" w14:textId="77777777" w:rsidR="00136B41" w:rsidRPr="00B000AE" w:rsidRDefault="00136B41" w:rsidP="008E654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Action owner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78292B70" w14:textId="77777777" w:rsidR="00136B41" w:rsidRPr="00B000AE" w:rsidRDefault="00136B41" w:rsidP="008E654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Progress and impact</w:t>
            </w:r>
          </w:p>
        </w:tc>
      </w:tr>
      <w:tr w:rsidR="0017597D" w:rsidRPr="00B000AE" w14:paraId="2C83E7BA" w14:textId="77777777" w:rsidTr="06B151E4">
        <w:trPr>
          <w:trHeight w:val="2237"/>
        </w:trPr>
        <w:tc>
          <w:tcPr>
            <w:tcW w:w="671" w:type="dxa"/>
          </w:tcPr>
          <w:p w14:paraId="2F7BA2E8" w14:textId="3BE1EA0C" w:rsidR="0017597D" w:rsidRPr="00B000AE" w:rsidRDefault="0017597D" w:rsidP="005031E8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0" w:type="dxa"/>
          </w:tcPr>
          <w:p w14:paraId="0CBB087D" w14:textId="630E6FBF" w:rsidR="0017597D" w:rsidRPr="00B000AE" w:rsidRDefault="0017597D" w:rsidP="005031E8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79" w:type="dxa"/>
            <w:gridSpan w:val="3"/>
          </w:tcPr>
          <w:p w14:paraId="1DA6542E" w14:textId="64E5E852" w:rsidR="0017597D" w:rsidRPr="002E2B26" w:rsidRDefault="0017597D" w:rsidP="00C6735B">
            <w:pPr>
              <w:pStyle w:val="ListBullet2"/>
              <w:numPr>
                <w:ilvl w:val="0"/>
                <w:numId w:val="0"/>
              </w:numPr>
              <w:tabs>
                <w:tab w:val="num" w:pos="1539"/>
              </w:tabs>
            </w:pPr>
          </w:p>
        </w:tc>
        <w:tc>
          <w:tcPr>
            <w:tcW w:w="1134" w:type="dxa"/>
          </w:tcPr>
          <w:p w14:paraId="3041E394" w14:textId="303463D0" w:rsidR="0017597D" w:rsidRPr="00B000AE" w:rsidRDefault="0017597D" w:rsidP="005031E8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  <w:tcMar>
              <w:left w:w="57" w:type="dxa"/>
              <w:right w:w="57" w:type="dxa"/>
            </w:tcMar>
          </w:tcPr>
          <w:p w14:paraId="27B0E10F" w14:textId="08BF5BE0" w:rsidR="0017597D" w:rsidRPr="00B000AE" w:rsidRDefault="0017597D" w:rsidP="005031E8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974" w:type="dxa"/>
          </w:tcPr>
          <w:p w14:paraId="2F0C911D" w14:textId="374CC48B" w:rsidR="00232C96" w:rsidRPr="00B000AE" w:rsidRDefault="00232C96" w:rsidP="005031E8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41722" w:rsidRPr="00B000AE" w14:paraId="4FF776A0" w14:textId="77777777" w:rsidTr="00F862FD">
        <w:trPr>
          <w:trHeight w:val="2237"/>
        </w:trPr>
        <w:tc>
          <w:tcPr>
            <w:tcW w:w="671" w:type="dxa"/>
          </w:tcPr>
          <w:p w14:paraId="3D77ADB0" w14:textId="37C8AEF7" w:rsidR="00241722" w:rsidRPr="00B000AE" w:rsidRDefault="00241722" w:rsidP="005031E8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0" w:type="dxa"/>
          </w:tcPr>
          <w:p w14:paraId="338968E0" w14:textId="3F2634E9" w:rsidR="00241722" w:rsidRPr="00A430F6" w:rsidRDefault="00241722" w:rsidP="005031E8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50602A" w14:textId="15963970" w:rsidR="00025CBA" w:rsidRPr="00B000AE" w:rsidRDefault="00025CBA" w:rsidP="00C6735B">
            <w:pPr>
              <w:pStyle w:val="ListBullet2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2C6D796" w14:textId="00A358E7" w:rsidR="00241722" w:rsidRPr="00B000AE" w:rsidRDefault="00241722" w:rsidP="005031E8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tcMar>
              <w:left w:w="57" w:type="dxa"/>
              <w:right w:w="57" w:type="dxa"/>
            </w:tcMar>
          </w:tcPr>
          <w:p w14:paraId="1DBF416C" w14:textId="64DCAB45" w:rsidR="00241722" w:rsidRPr="004F39E0" w:rsidRDefault="00241722" w:rsidP="00471E31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974" w:type="dxa"/>
            <w:tcBorders>
              <w:top w:val="single" w:sz="4" w:space="0" w:color="auto"/>
              <w:bottom w:val="single" w:sz="4" w:space="0" w:color="auto"/>
            </w:tcBorders>
          </w:tcPr>
          <w:p w14:paraId="54E11D2A" w14:textId="77777777" w:rsidR="00241722" w:rsidRPr="00B000AE" w:rsidRDefault="00241722" w:rsidP="005031E8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F96A722" w14:textId="77777777" w:rsidR="00486B56" w:rsidRDefault="00486B56" w:rsidP="00486B56">
      <w:pPr>
        <w:rPr>
          <w:rFonts w:asciiTheme="minorHAnsi" w:hAnsiTheme="minorHAnsi" w:cstheme="minorHAnsi"/>
          <w:sz w:val="20"/>
          <w:szCs w:val="20"/>
        </w:rPr>
      </w:pPr>
    </w:p>
    <w:p w14:paraId="7B3F6997" w14:textId="77777777" w:rsidR="00575DF5" w:rsidRDefault="00575DF5" w:rsidP="00486B56">
      <w:pPr>
        <w:rPr>
          <w:rFonts w:asciiTheme="minorHAnsi" w:hAnsiTheme="minorHAnsi" w:cstheme="minorHAnsi"/>
          <w:sz w:val="20"/>
          <w:szCs w:val="20"/>
        </w:rPr>
      </w:pPr>
    </w:p>
    <w:p w14:paraId="2C4949CD" w14:textId="77777777" w:rsidR="00575DF5" w:rsidRDefault="00575DF5" w:rsidP="00486B56">
      <w:pPr>
        <w:rPr>
          <w:rFonts w:asciiTheme="minorHAnsi" w:hAnsiTheme="minorHAnsi" w:cstheme="minorHAnsi"/>
          <w:sz w:val="20"/>
          <w:szCs w:val="20"/>
        </w:rPr>
      </w:pPr>
    </w:p>
    <w:p w14:paraId="6BAB90FE" w14:textId="77777777" w:rsidR="005D2CF1" w:rsidRDefault="005D2CF1" w:rsidP="00486B56">
      <w:pPr>
        <w:rPr>
          <w:rFonts w:asciiTheme="minorHAnsi" w:hAnsiTheme="minorHAnsi" w:cstheme="minorHAnsi"/>
          <w:sz w:val="20"/>
          <w:szCs w:val="20"/>
        </w:rPr>
      </w:pPr>
    </w:p>
    <w:p w14:paraId="31BFD4B6" w14:textId="77777777" w:rsidR="005D2CF1" w:rsidRDefault="005D2CF1" w:rsidP="00486B56">
      <w:pPr>
        <w:rPr>
          <w:rFonts w:asciiTheme="minorHAnsi" w:hAnsiTheme="minorHAnsi" w:cstheme="minorHAnsi"/>
          <w:sz w:val="20"/>
          <w:szCs w:val="20"/>
        </w:rPr>
      </w:pPr>
    </w:p>
    <w:p w14:paraId="44784E1B" w14:textId="77777777" w:rsidR="005D2CF1" w:rsidRDefault="005D2CF1" w:rsidP="00486B56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15276" w:type="dxa"/>
        <w:tblLayout w:type="fixed"/>
        <w:tblLook w:val="04A0" w:firstRow="1" w:lastRow="0" w:firstColumn="1" w:lastColumn="0" w:noHBand="0" w:noVBand="1"/>
      </w:tblPr>
      <w:tblGrid>
        <w:gridCol w:w="671"/>
        <w:gridCol w:w="1700"/>
        <w:gridCol w:w="3174"/>
        <w:gridCol w:w="1942"/>
        <w:gridCol w:w="1263"/>
        <w:gridCol w:w="1134"/>
        <w:gridCol w:w="1418"/>
        <w:gridCol w:w="3974"/>
      </w:tblGrid>
      <w:tr w:rsidR="00575DF5" w:rsidRPr="00B000AE" w14:paraId="6C044B34" w14:textId="77777777" w:rsidTr="00EA6ADC">
        <w:trPr>
          <w:trHeight w:val="454"/>
        </w:trPr>
        <w:tc>
          <w:tcPr>
            <w:tcW w:w="15276" w:type="dxa"/>
            <w:gridSpan w:val="8"/>
            <w:vAlign w:val="center"/>
          </w:tcPr>
          <w:p w14:paraId="6369C701" w14:textId="04F08EB8" w:rsidR="00575DF5" w:rsidRPr="00B000AE" w:rsidRDefault="00575DF5" w:rsidP="00EA6ADC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sz w:val="20"/>
                <w:szCs w:val="20"/>
              </w:rPr>
              <w:br w:type="page"/>
            </w: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ction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3</w:t>
            </w: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– </w:t>
            </w:r>
          </w:p>
        </w:tc>
      </w:tr>
      <w:tr w:rsidR="00575DF5" w:rsidRPr="00B000AE" w14:paraId="77532FFE" w14:textId="77777777" w:rsidTr="00EA6ADC">
        <w:tc>
          <w:tcPr>
            <w:tcW w:w="2371" w:type="dxa"/>
            <w:gridSpan w:val="2"/>
            <w:vAlign w:val="center"/>
          </w:tcPr>
          <w:p w14:paraId="7BC5F290" w14:textId="77777777" w:rsidR="00575DF5" w:rsidRPr="00B000AE" w:rsidRDefault="00575DF5" w:rsidP="00EA6AD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Evaluation:</w:t>
            </w:r>
          </w:p>
        </w:tc>
        <w:tc>
          <w:tcPr>
            <w:tcW w:w="12905" w:type="dxa"/>
            <w:gridSpan w:val="6"/>
          </w:tcPr>
          <w:p w14:paraId="73F77512" w14:textId="170C5D73" w:rsidR="00575DF5" w:rsidRPr="00B000AE" w:rsidRDefault="00575DF5" w:rsidP="00EA6ADC">
            <w:pPr>
              <w:pStyle w:val="List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75DF5" w:rsidRPr="00B000AE" w14:paraId="02354DF0" w14:textId="77777777" w:rsidTr="00EA6ADC">
        <w:tc>
          <w:tcPr>
            <w:tcW w:w="2371" w:type="dxa"/>
            <w:gridSpan w:val="2"/>
            <w:tcBorders>
              <w:bottom w:val="single" w:sz="4" w:space="0" w:color="auto"/>
            </w:tcBorders>
            <w:vAlign w:val="center"/>
          </w:tcPr>
          <w:p w14:paraId="4D65183C" w14:textId="77777777" w:rsidR="00575DF5" w:rsidRPr="007D2666" w:rsidRDefault="00575DF5" w:rsidP="00EA6ADC">
            <w:pPr>
              <w:ind w:right="-25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D2666">
              <w:rPr>
                <w:rFonts w:asciiTheme="minorHAnsi" w:hAnsiTheme="minorHAnsi" w:cstheme="minorHAnsi"/>
                <w:b/>
                <w:sz w:val="20"/>
                <w:szCs w:val="20"/>
              </w:rPr>
              <w:t>Planned outcome:</w:t>
            </w:r>
          </w:p>
        </w:tc>
        <w:tc>
          <w:tcPr>
            <w:tcW w:w="12905" w:type="dxa"/>
            <w:gridSpan w:val="6"/>
            <w:tcBorders>
              <w:bottom w:val="single" w:sz="4" w:space="0" w:color="auto"/>
            </w:tcBorders>
          </w:tcPr>
          <w:p w14:paraId="3A5FA477" w14:textId="5069C67D" w:rsidR="00B30276" w:rsidRPr="007D2666" w:rsidRDefault="00B30276" w:rsidP="00EA6ADC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75DF5" w:rsidRPr="00B000AE" w14:paraId="63F597A6" w14:textId="77777777" w:rsidTr="005D2CF1">
        <w:trPr>
          <w:trHeight w:hRule="exact" w:val="454"/>
        </w:trPr>
        <w:tc>
          <w:tcPr>
            <w:tcW w:w="2371" w:type="dxa"/>
            <w:gridSpan w:val="2"/>
            <w:tcBorders>
              <w:bottom w:val="single" w:sz="4" w:space="0" w:color="auto"/>
            </w:tcBorders>
            <w:vAlign w:val="center"/>
          </w:tcPr>
          <w:p w14:paraId="51FBA875" w14:textId="77777777" w:rsidR="00575DF5" w:rsidRPr="00B000AE" w:rsidRDefault="00575DF5" w:rsidP="00EA6ADC">
            <w:pPr>
              <w:ind w:right="-25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Monitoring:</w:t>
            </w:r>
          </w:p>
        </w:tc>
        <w:tc>
          <w:tcPr>
            <w:tcW w:w="3174" w:type="dxa"/>
            <w:tcBorders>
              <w:bottom w:val="single" w:sz="4" w:space="0" w:color="auto"/>
            </w:tcBorders>
            <w:vAlign w:val="center"/>
          </w:tcPr>
          <w:p w14:paraId="3E7A7A28" w14:textId="77777777" w:rsidR="00575DF5" w:rsidRPr="00B000AE" w:rsidRDefault="00575DF5" w:rsidP="00EA6AD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ate last monitored: 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vAlign w:val="center"/>
          </w:tcPr>
          <w:p w14:paraId="7BAD1F5A" w14:textId="77777777" w:rsidR="00575DF5" w:rsidRPr="00B000AE" w:rsidRDefault="00575DF5" w:rsidP="00EA6ADC">
            <w:pPr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Progress rating: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vAlign w:val="center"/>
          </w:tcPr>
          <w:p w14:paraId="3B98C332" w14:textId="77777777" w:rsidR="00575DF5" w:rsidRPr="00B000AE" w:rsidRDefault="00575DF5" w:rsidP="00EA6ADC">
            <w:pPr>
              <w:jc w:val="center"/>
              <w:rPr>
                <w:rFonts w:asciiTheme="minorHAnsi" w:eastAsia="Wingdings" w:hAnsiTheme="minorHAnsi" w:cstheme="minorBidi"/>
                <w:b/>
                <w:bCs/>
                <w:color w:val="FF0000"/>
                <w:sz w:val="20"/>
                <w:szCs w:val="20"/>
              </w:rPr>
            </w:pPr>
            <w:r w:rsidRPr="06B151E4">
              <w:rPr>
                <w:rFonts w:asciiTheme="minorHAnsi" w:hAnsiTheme="minorHAnsi" w:cstheme="minorBidi"/>
                <w:b/>
                <w:bCs/>
                <w:color w:val="FF0000"/>
                <w:sz w:val="20"/>
                <w:szCs w:val="20"/>
              </w:rPr>
              <w:t xml:space="preserve">Red 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E85269C" w14:textId="77777777" w:rsidR="00575DF5" w:rsidRPr="00B000AE" w:rsidRDefault="00575DF5" w:rsidP="00EA6ADC">
            <w:pPr>
              <w:jc w:val="center"/>
              <w:rPr>
                <w:rFonts w:asciiTheme="minorHAnsi" w:eastAsia="Wingdings" w:hAnsiTheme="minorHAnsi" w:cstheme="minorBidi"/>
                <w:b/>
                <w:bCs/>
                <w:color w:val="C45911" w:themeColor="accent2" w:themeShade="BF"/>
                <w:sz w:val="20"/>
                <w:szCs w:val="20"/>
              </w:rPr>
            </w:pPr>
            <w:r w:rsidRPr="06B151E4">
              <w:rPr>
                <w:rFonts w:asciiTheme="minorHAnsi" w:hAnsiTheme="minorHAnsi" w:cstheme="minorBidi"/>
                <w:b/>
                <w:bCs/>
                <w:color w:val="C45911" w:themeColor="accent2" w:themeShade="BF"/>
                <w:sz w:val="20"/>
                <w:szCs w:val="20"/>
              </w:rPr>
              <w:t xml:space="preserve">Amber 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05271986" w14:textId="77777777" w:rsidR="00575DF5" w:rsidRPr="00B000AE" w:rsidRDefault="00575DF5" w:rsidP="00EA6ADC">
            <w:pPr>
              <w:jc w:val="center"/>
              <w:rPr>
                <w:rFonts w:asciiTheme="minorHAnsi" w:eastAsia="Wingdings" w:hAnsiTheme="minorHAnsi" w:cstheme="minorBidi"/>
                <w:b/>
                <w:bCs/>
                <w:color w:val="538135" w:themeColor="accent6" w:themeShade="BF"/>
                <w:sz w:val="20"/>
                <w:szCs w:val="20"/>
              </w:rPr>
            </w:pPr>
            <w:r w:rsidRPr="06B151E4">
              <w:rPr>
                <w:rFonts w:asciiTheme="minorHAnsi" w:hAnsiTheme="minorHAnsi" w:cstheme="minorBidi"/>
                <w:b/>
                <w:bCs/>
                <w:color w:val="70AD47" w:themeColor="accent6"/>
                <w:sz w:val="20"/>
                <w:szCs w:val="20"/>
              </w:rPr>
              <w:t xml:space="preserve">Green </w:t>
            </w:r>
          </w:p>
        </w:tc>
        <w:tc>
          <w:tcPr>
            <w:tcW w:w="3974" w:type="dxa"/>
            <w:tcBorders>
              <w:bottom w:val="single" w:sz="4" w:space="0" w:color="auto"/>
            </w:tcBorders>
            <w:vAlign w:val="center"/>
          </w:tcPr>
          <w:p w14:paraId="480ADE0E" w14:textId="77777777" w:rsidR="00575DF5" w:rsidRPr="00B000AE" w:rsidRDefault="00575DF5" w:rsidP="00EA6AD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ate action complete: </w:t>
            </w:r>
          </w:p>
        </w:tc>
      </w:tr>
      <w:tr w:rsidR="00575DF5" w:rsidRPr="00B000AE" w14:paraId="18B80CC9" w14:textId="77777777" w:rsidTr="00EA6ADC">
        <w:tc>
          <w:tcPr>
            <w:tcW w:w="2371" w:type="dxa"/>
            <w:gridSpan w:val="2"/>
            <w:tcBorders>
              <w:left w:val="nil"/>
              <w:right w:val="nil"/>
            </w:tcBorders>
          </w:tcPr>
          <w:p w14:paraId="5FC7AFF7" w14:textId="77777777" w:rsidR="00575DF5" w:rsidRPr="00B000AE" w:rsidRDefault="00575DF5" w:rsidP="00EA6ADC">
            <w:pPr>
              <w:ind w:right="-25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2905" w:type="dxa"/>
            <w:gridSpan w:val="6"/>
            <w:tcBorders>
              <w:left w:val="nil"/>
              <w:right w:val="nil"/>
            </w:tcBorders>
          </w:tcPr>
          <w:p w14:paraId="0AB68FD1" w14:textId="77777777" w:rsidR="00575DF5" w:rsidRPr="00B000AE" w:rsidRDefault="00575DF5" w:rsidP="00EA6AD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75DF5" w:rsidRPr="00B000AE" w14:paraId="6AD80E35" w14:textId="77777777" w:rsidTr="00EA6ADC">
        <w:tc>
          <w:tcPr>
            <w:tcW w:w="671" w:type="dxa"/>
          </w:tcPr>
          <w:p w14:paraId="67CF35E9" w14:textId="77777777" w:rsidR="00575DF5" w:rsidRPr="00B000AE" w:rsidRDefault="00575DF5" w:rsidP="00EA6AD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Ref.</w:t>
            </w:r>
          </w:p>
          <w:p w14:paraId="13542302" w14:textId="77777777" w:rsidR="00575DF5" w:rsidRPr="00B000AE" w:rsidRDefault="00575DF5" w:rsidP="00EA6AD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0" w:type="dxa"/>
          </w:tcPr>
          <w:p w14:paraId="1DCFC4C4" w14:textId="77777777" w:rsidR="00575DF5" w:rsidRPr="00B000AE" w:rsidRDefault="00575DF5" w:rsidP="00EA6AD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Target breakdown</w:t>
            </w:r>
          </w:p>
        </w:tc>
        <w:tc>
          <w:tcPr>
            <w:tcW w:w="6379" w:type="dxa"/>
            <w:gridSpan w:val="3"/>
            <w:tcBorders>
              <w:bottom w:val="single" w:sz="4" w:space="0" w:color="auto"/>
            </w:tcBorders>
          </w:tcPr>
          <w:p w14:paraId="46BC6028" w14:textId="77777777" w:rsidR="00575DF5" w:rsidRPr="00B000AE" w:rsidRDefault="00575DF5" w:rsidP="00EA6AD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How this aspect will be improved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3C1A6E9" w14:textId="77777777" w:rsidR="00575DF5" w:rsidRPr="00B000AE" w:rsidRDefault="00575DF5" w:rsidP="00EA6AD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Timescale 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772D2450" w14:textId="77777777" w:rsidR="00575DF5" w:rsidRPr="00B000AE" w:rsidRDefault="00575DF5" w:rsidP="00EA6AD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Action owner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19D711F1" w14:textId="77777777" w:rsidR="00575DF5" w:rsidRPr="00B000AE" w:rsidRDefault="00575DF5" w:rsidP="00EA6AD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00AE">
              <w:rPr>
                <w:rFonts w:asciiTheme="minorHAnsi" w:hAnsiTheme="minorHAnsi" w:cstheme="minorHAnsi"/>
                <w:b/>
                <w:sz w:val="20"/>
                <w:szCs w:val="20"/>
              </w:rPr>
              <w:t>Progress and impact</w:t>
            </w:r>
          </w:p>
        </w:tc>
      </w:tr>
      <w:tr w:rsidR="00575DF5" w:rsidRPr="00B000AE" w14:paraId="5433718D" w14:textId="77777777" w:rsidTr="00EA6ADC">
        <w:trPr>
          <w:trHeight w:val="2237"/>
        </w:trPr>
        <w:tc>
          <w:tcPr>
            <w:tcW w:w="671" w:type="dxa"/>
          </w:tcPr>
          <w:p w14:paraId="7DA60847" w14:textId="27DBCF07" w:rsidR="00575DF5" w:rsidRPr="00B000AE" w:rsidRDefault="00B30276" w:rsidP="00EA6ADC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575DF5" w:rsidRPr="00B000AE">
              <w:rPr>
                <w:rFonts w:asciiTheme="minorHAnsi" w:hAnsiTheme="minorHAnsi" w:cstheme="minorHAnsi"/>
                <w:sz w:val="20"/>
                <w:szCs w:val="20"/>
              </w:rPr>
              <w:t>.1</w:t>
            </w:r>
          </w:p>
        </w:tc>
        <w:tc>
          <w:tcPr>
            <w:tcW w:w="1700" w:type="dxa"/>
          </w:tcPr>
          <w:p w14:paraId="659883E7" w14:textId="6B9EED67" w:rsidR="00575DF5" w:rsidRPr="00B000AE" w:rsidRDefault="00575DF5" w:rsidP="00EA6ADC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79" w:type="dxa"/>
            <w:gridSpan w:val="3"/>
          </w:tcPr>
          <w:p w14:paraId="2709155A" w14:textId="7BC5BADF" w:rsidR="00575DF5" w:rsidRPr="002E2B26" w:rsidRDefault="00575DF5" w:rsidP="00EA6ADC">
            <w:pPr>
              <w:pStyle w:val="ListBullet2"/>
              <w:numPr>
                <w:ilvl w:val="0"/>
                <w:numId w:val="0"/>
              </w:numPr>
              <w:tabs>
                <w:tab w:val="num" w:pos="1539"/>
              </w:tabs>
            </w:pPr>
          </w:p>
        </w:tc>
        <w:tc>
          <w:tcPr>
            <w:tcW w:w="1134" w:type="dxa"/>
          </w:tcPr>
          <w:p w14:paraId="2284EEC5" w14:textId="5C672365" w:rsidR="00575DF5" w:rsidRPr="00B000AE" w:rsidRDefault="00575DF5" w:rsidP="00EA6ADC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  <w:tcMar>
              <w:left w:w="57" w:type="dxa"/>
              <w:right w:w="57" w:type="dxa"/>
            </w:tcMar>
          </w:tcPr>
          <w:p w14:paraId="60C8C392" w14:textId="1B9FCC23" w:rsidR="00575DF5" w:rsidRPr="00B000AE" w:rsidRDefault="00575DF5" w:rsidP="00EA6ADC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974" w:type="dxa"/>
          </w:tcPr>
          <w:p w14:paraId="1103A73C" w14:textId="77777777" w:rsidR="00575DF5" w:rsidRPr="00B000AE" w:rsidRDefault="00575DF5" w:rsidP="00EA6ADC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75DF5" w:rsidRPr="00B000AE" w14:paraId="3A042F4F" w14:textId="77777777" w:rsidTr="00EA6ADC">
        <w:trPr>
          <w:trHeight w:val="2237"/>
        </w:trPr>
        <w:tc>
          <w:tcPr>
            <w:tcW w:w="671" w:type="dxa"/>
          </w:tcPr>
          <w:p w14:paraId="5498165F" w14:textId="7EAFB014" w:rsidR="00575DF5" w:rsidRPr="00B000AE" w:rsidRDefault="00B30276" w:rsidP="00EA6ADC">
            <w:pPr>
              <w:pStyle w:val="TableNumbered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575DF5" w:rsidRPr="00B000AE">
              <w:rPr>
                <w:rFonts w:asciiTheme="minorHAnsi" w:hAnsiTheme="minorHAnsi" w:cstheme="minorHAnsi"/>
                <w:sz w:val="20"/>
                <w:szCs w:val="20"/>
              </w:rPr>
              <w:t>.2</w:t>
            </w:r>
          </w:p>
        </w:tc>
        <w:tc>
          <w:tcPr>
            <w:tcW w:w="1700" w:type="dxa"/>
          </w:tcPr>
          <w:p w14:paraId="699F26C8" w14:textId="571710A2" w:rsidR="00575DF5" w:rsidRPr="00C6735B" w:rsidRDefault="00575DF5" w:rsidP="00EA6ADC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99FB28E" w14:textId="368CEAC3" w:rsidR="00575DF5" w:rsidRPr="00B000AE" w:rsidRDefault="00575DF5" w:rsidP="00EA6ADC">
            <w:pPr>
              <w:pStyle w:val="ListBullet2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E91BAA5" w14:textId="519AB134" w:rsidR="00575DF5" w:rsidRPr="00B000AE" w:rsidRDefault="00575DF5" w:rsidP="00EA6ADC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tcMar>
              <w:left w:w="57" w:type="dxa"/>
              <w:right w:w="57" w:type="dxa"/>
            </w:tcMar>
          </w:tcPr>
          <w:p w14:paraId="57B2033D" w14:textId="4B0673F1" w:rsidR="00575DF5" w:rsidRPr="004F39E0" w:rsidRDefault="00575DF5" w:rsidP="00EA6ADC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974" w:type="dxa"/>
            <w:tcBorders>
              <w:top w:val="single" w:sz="4" w:space="0" w:color="auto"/>
              <w:bottom w:val="single" w:sz="4" w:space="0" w:color="auto"/>
            </w:tcBorders>
          </w:tcPr>
          <w:p w14:paraId="633316F2" w14:textId="77777777" w:rsidR="00575DF5" w:rsidRPr="00B000AE" w:rsidRDefault="00575DF5" w:rsidP="00EA6ADC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271D0F4" w14:textId="77777777" w:rsidR="00575DF5" w:rsidRPr="00B000AE" w:rsidRDefault="00575DF5" w:rsidP="00486B56">
      <w:pPr>
        <w:rPr>
          <w:rFonts w:asciiTheme="minorHAnsi" w:hAnsiTheme="minorHAnsi" w:cstheme="minorHAnsi"/>
          <w:sz w:val="20"/>
          <w:szCs w:val="20"/>
        </w:rPr>
      </w:pPr>
    </w:p>
    <w:p w14:paraId="5B95CD12" w14:textId="77777777" w:rsidR="000C231D" w:rsidRDefault="000C231D">
      <w:pPr>
        <w:rPr>
          <w:rFonts w:asciiTheme="minorHAnsi" w:hAnsiTheme="minorHAnsi" w:cstheme="minorHAnsi"/>
          <w:sz w:val="20"/>
          <w:szCs w:val="20"/>
        </w:rPr>
      </w:pPr>
    </w:p>
    <w:p w14:paraId="79AA1795" w14:textId="77777777" w:rsidR="00947C61" w:rsidRDefault="00947C61">
      <w:pPr>
        <w:rPr>
          <w:rFonts w:asciiTheme="minorHAnsi" w:hAnsiTheme="minorHAnsi" w:cstheme="minorHAnsi"/>
          <w:sz w:val="20"/>
          <w:szCs w:val="20"/>
        </w:rPr>
      </w:pPr>
    </w:p>
    <w:p w14:paraId="753F2075" w14:textId="77777777" w:rsidR="00947C61" w:rsidRDefault="00947C61">
      <w:pPr>
        <w:rPr>
          <w:rFonts w:asciiTheme="minorHAnsi" w:hAnsiTheme="minorHAnsi" w:cstheme="minorHAnsi"/>
          <w:sz w:val="20"/>
          <w:szCs w:val="20"/>
        </w:rPr>
      </w:pPr>
    </w:p>
    <w:p w14:paraId="04AE2FF4" w14:textId="77777777" w:rsidR="00947C61" w:rsidRPr="00B000AE" w:rsidRDefault="00947C61">
      <w:pPr>
        <w:rPr>
          <w:rFonts w:asciiTheme="minorHAnsi" w:hAnsiTheme="minorHAnsi" w:cstheme="minorHAnsi"/>
          <w:sz w:val="20"/>
          <w:szCs w:val="20"/>
        </w:rPr>
      </w:pPr>
    </w:p>
    <w:sectPr w:rsidR="00947C61" w:rsidRPr="00B000AE" w:rsidSect="00136B41">
      <w:pgSz w:w="16817" w:h="11901" w:orient="landscape"/>
      <w:pgMar w:top="794" w:right="907" w:bottom="567" w:left="907" w:header="56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DE686E" w14:textId="77777777" w:rsidR="00C41230" w:rsidRDefault="00C41230" w:rsidP="001C299E">
      <w:r>
        <w:separator/>
      </w:r>
    </w:p>
  </w:endnote>
  <w:endnote w:type="continuationSeparator" w:id="0">
    <w:p w14:paraId="74C6CEEF" w14:textId="77777777" w:rsidR="00C41230" w:rsidRDefault="00C41230" w:rsidP="001C29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20BBB2" w14:textId="77777777" w:rsidR="008E6549" w:rsidRPr="001C299E" w:rsidRDefault="008E6549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02C3C3" w14:textId="77777777" w:rsidR="00C41230" w:rsidRDefault="00C41230" w:rsidP="001C299E">
      <w:r>
        <w:separator/>
      </w:r>
    </w:p>
  </w:footnote>
  <w:footnote w:type="continuationSeparator" w:id="0">
    <w:p w14:paraId="5BB28B1B" w14:textId="77777777" w:rsidR="00C41230" w:rsidRDefault="00C41230" w:rsidP="001C29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69E25B" w14:textId="77777777" w:rsidR="008E6549" w:rsidRPr="00136B41" w:rsidRDefault="008E6549" w:rsidP="006C27A4">
    <w:pPr>
      <w:pStyle w:val="Header"/>
      <w:jc w:val="right"/>
      <w:rPr>
        <w:i/>
        <w:sz w:val="18"/>
        <w:szCs w:val="18"/>
      </w:rPr>
    </w:pPr>
    <w:r w:rsidRPr="00136B41">
      <w:rPr>
        <w:rFonts w:ascii="Times New Roman" w:hAnsi="Times New Roman"/>
        <w:i/>
        <w:sz w:val="18"/>
        <w:szCs w:val="18"/>
      </w:rPr>
      <w:t xml:space="preserve">Page </w:t>
    </w:r>
    <w:r w:rsidRPr="00136B41">
      <w:rPr>
        <w:rFonts w:ascii="Times New Roman" w:hAnsi="Times New Roman"/>
        <w:i/>
        <w:sz w:val="18"/>
        <w:szCs w:val="18"/>
      </w:rPr>
      <w:fldChar w:fldCharType="begin"/>
    </w:r>
    <w:r w:rsidRPr="00136B41">
      <w:rPr>
        <w:rFonts w:ascii="Times New Roman" w:hAnsi="Times New Roman"/>
        <w:i/>
        <w:sz w:val="18"/>
        <w:szCs w:val="18"/>
      </w:rPr>
      <w:instrText xml:space="preserve"> PAGE </w:instrText>
    </w:r>
    <w:r w:rsidRPr="00136B41">
      <w:rPr>
        <w:rFonts w:ascii="Times New Roman" w:hAnsi="Times New Roman"/>
        <w:i/>
        <w:sz w:val="18"/>
        <w:szCs w:val="18"/>
      </w:rPr>
      <w:fldChar w:fldCharType="separate"/>
    </w:r>
    <w:r>
      <w:rPr>
        <w:rFonts w:ascii="Times New Roman" w:hAnsi="Times New Roman"/>
        <w:i/>
        <w:noProof/>
        <w:sz w:val="18"/>
        <w:szCs w:val="18"/>
      </w:rPr>
      <w:t>13</w:t>
    </w:r>
    <w:r w:rsidRPr="00136B41">
      <w:rPr>
        <w:rFonts w:ascii="Times New Roman" w:hAnsi="Times New Roman"/>
        <w:i/>
        <w:sz w:val="18"/>
        <w:szCs w:val="18"/>
      </w:rPr>
      <w:fldChar w:fldCharType="end"/>
    </w:r>
    <w:r w:rsidRPr="00136B41">
      <w:rPr>
        <w:rFonts w:ascii="Times New Roman" w:hAnsi="Times New Roman"/>
        <w:i/>
        <w:sz w:val="18"/>
        <w:szCs w:val="18"/>
      </w:rPr>
      <w:t xml:space="preserve"> of </w:t>
    </w:r>
    <w:r w:rsidRPr="00136B41">
      <w:rPr>
        <w:rFonts w:ascii="Times New Roman" w:hAnsi="Times New Roman"/>
        <w:i/>
        <w:sz w:val="18"/>
        <w:szCs w:val="18"/>
      </w:rPr>
      <w:fldChar w:fldCharType="begin"/>
    </w:r>
    <w:r w:rsidRPr="00136B41">
      <w:rPr>
        <w:rFonts w:ascii="Times New Roman" w:hAnsi="Times New Roman"/>
        <w:i/>
        <w:sz w:val="18"/>
        <w:szCs w:val="18"/>
      </w:rPr>
      <w:instrText xml:space="preserve"> NUMPAGES </w:instrText>
    </w:r>
    <w:r w:rsidRPr="00136B41">
      <w:rPr>
        <w:rFonts w:ascii="Times New Roman" w:hAnsi="Times New Roman"/>
        <w:i/>
        <w:sz w:val="18"/>
        <w:szCs w:val="18"/>
      </w:rPr>
      <w:fldChar w:fldCharType="separate"/>
    </w:r>
    <w:r>
      <w:rPr>
        <w:rFonts w:ascii="Times New Roman" w:hAnsi="Times New Roman"/>
        <w:i/>
        <w:noProof/>
        <w:sz w:val="18"/>
        <w:szCs w:val="18"/>
      </w:rPr>
      <w:t>13</w:t>
    </w:r>
    <w:r w:rsidRPr="00136B41">
      <w:rPr>
        <w:rFonts w:ascii="Times New Roman" w:hAnsi="Times New Roman"/>
        <w:i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5542464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58901BE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81ECA3A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8B0FD6"/>
    <w:multiLevelType w:val="hybridMultilevel"/>
    <w:tmpl w:val="4D38AE96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154A95"/>
    <w:multiLevelType w:val="hybridMultilevel"/>
    <w:tmpl w:val="DC3C6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C107F4"/>
    <w:multiLevelType w:val="hybridMultilevel"/>
    <w:tmpl w:val="E7CAE0D6"/>
    <w:lvl w:ilvl="0" w:tplc="0809000F">
      <w:start w:val="1"/>
      <w:numFmt w:val="decimal"/>
      <w:lvlText w:val="%1."/>
      <w:lvlJc w:val="left"/>
      <w:pPr>
        <w:ind w:left="777" w:hanging="360"/>
      </w:pPr>
    </w:lvl>
    <w:lvl w:ilvl="1" w:tplc="08090019" w:tentative="1">
      <w:start w:val="1"/>
      <w:numFmt w:val="lowerLetter"/>
      <w:lvlText w:val="%2."/>
      <w:lvlJc w:val="left"/>
      <w:pPr>
        <w:ind w:left="1497" w:hanging="360"/>
      </w:pPr>
    </w:lvl>
    <w:lvl w:ilvl="2" w:tplc="0809001B" w:tentative="1">
      <w:start w:val="1"/>
      <w:numFmt w:val="lowerRoman"/>
      <w:lvlText w:val="%3."/>
      <w:lvlJc w:val="right"/>
      <w:pPr>
        <w:ind w:left="2217" w:hanging="180"/>
      </w:pPr>
    </w:lvl>
    <w:lvl w:ilvl="3" w:tplc="0809000F" w:tentative="1">
      <w:start w:val="1"/>
      <w:numFmt w:val="decimal"/>
      <w:lvlText w:val="%4."/>
      <w:lvlJc w:val="left"/>
      <w:pPr>
        <w:ind w:left="2937" w:hanging="360"/>
      </w:pPr>
    </w:lvl>
    <w:lvl w:ilvl="4" w:tplc="08090019" w:tentative="1">
      <w:start w:val="1"/>
      <w:numFmt w:val="lowerLetter"/>
      <w:lvlText w:val="%5."/>
      <w:lvlJc w:val="left"/>
      <w:pPr>
        <w:ind w:left="3657" w:hanging="360"/>
      </w:pPr>
    </w:lvl>
    <w:lvl w:ilvl="5" w:tplc="0809001B" w:tentative="1">
      <w:start w:val="1"/>
      <w:numFmt w:val="lowerRoman"/>
      <w:lvlText w:val="%6."/>
      <w:lvlJc w:val="right"/>
      <w:pPr>
        <w:ind w:left="4377" w:hanging="180"/>
      </w:pPr>
    </w:lvl>
    <w:lvl w:ilvl="6" w:tplc="0809000F" w:tentative="1">
      <w:start w:val="1"/>
      <w:numFmt w:val="decimal"/>
      <w:lvlText w:val="%7."/>
      <w:lvlJc w:val="left"/>
      <w:pPr>
        <w:ind w:left="5097" w:hanging="360"/>
      </w:pPr>
    </w:lvl>
    <w:lvl w:ilvl="7" w:tplc="08090019" w:tentative="1">
      <w:start w:val="1"/>
      <w:numFmt w:val="lowerLetter"/>
      <w:lvlText w:val="%8."/>
      <w:lvlJc w:val="left"/>
      <w:pPr>
        <w:ind w:left="5817" w:hanging="360"/>
      </w:pPr>
    </w:lvl>
    <w:lvl w:ilvl="8" w:tplc="08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6" w15:restartNumberingAfterBreak="0">
    <w:nsid w:val="058D27AB"/>
    <w:multiLevelType w:val="hybridMultilevel"/>
    <w:tmpl w:val="2E5E2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770E38"/>
    <w:multiLevelType w:val="hybridMultilevel"/>
    <w:tmpl w:val="5A887C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7A4530C"/>
    <w:multiLevelType w:val="hybridMultilevel"/>
    <w:tmpl w:val="F4FE42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6C3C39"/>
    <w:multiLevelType w:val="hybridMultilevel"/>
    <w:tmpl w:val="48D21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C60D4D"/>
    <w:multiLevelType w:val="hybridMultilevel"/>
    <w:tmpl w:val="C472E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790763"/>
    <w:multiLevelType w:val="hybridMultilevel"/>
    <w:tmpl w:val="D0D87C5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1F4E2485"/>
    <w:multiLevelType w:val="hybridMultilevel"/>
    <w:tmpl w:val="195C2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6C76EA"/>
    <w:multiLevelType w:val="hybridMultilevel"/>
    <w:tmpl w:val="742C5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2D5B57"/>
    <w:multiLevelType w:val="hybridMultilevel"/>
    <w:tmpl w:val="DC343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FD4752"/>
    <w:multiLevelType w:val="hybridMultilevel"/>
    <w:tmpl w:val="BD0E53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B11E22"/>
    <w:multiLevelType w:val="hybridMultilevel"/>
    <w:tmpl w:val="FAE6D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E87679"/>
    <w:multiLevelType w:val="hybridMultilevel"/>
    <w:tmpl w:val="7EEEF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262FCF"/>
    <w:multiLevelType w:val="hybridMultilevel"/>
    <w:tmpl w:val="B64C16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D6674A"/>
    <w:multiLevelType w:val="hybridMultilevel"/>
    <w:tmpl w:val="195C2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B46D2B"/>
    <w:multiLevelType w:val="hybridMultilevel"/>
    <w:tmpl w:val="8DDA4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B02E89"/>
    <w:multiLevelType w:val="hybridMultilevel"/>
    <w:tmpl w:val="E7CAE0D6"/>
    <w:lvl w:ilvl="0" w:tplc="0809000F">
      <w:start w:val="1"/>
      <w:numFmt w:val="decimal"/>
      <w:lvlText w:val="%1."/>
      <w:lvlJc w:val="left"/>
      <w:pPr>
        <w:ind w:left="777" w:hanging="360"/>
      </w:pPr>
    </w:lvl>
    <w:lvl w:ilvl="1" w:tplc="08090019" w:tentative="1">
      <w:start w:val="1"/>
      <w:numFmt w:val="lowerLetter"/>
      <w:lvlText w:val="%2."/>
      <w:lvlJc w:val="left"/>
      <w:pPr>
        <w:ind w:left="1497" w:hanging="360"/>
      </w:pPr>
    </w:lvl>
    <w:lvl w:ilvl="2" w:tplc="0809001B" w:tentative="1">
      <w:start w:val="1"/>
      <w:numFmt w:val="lowerRoman"/>
      <w:lvlText w:val="%3."/>
      <w:lvlJc w:val="right"/>
      <w:pPr>
        <w:ind w:left="2217" w:hanging="180"/>
      </w:pPr>
    </w:lvl>
    <w:lvl w:ilvl="3" w:tplc="0809000F" w:tentative="1">
      <w:start w:val="1"/>
      <w:numFmt w:val="decimal"/>
      <w:lvlText w:val="%4."/>
      <w:lvlJc w:val="left"/>
      <w:pPr>
        <w:ind w:left="2937" w:hanging="360"/>
      </w:pPr>
    </w:lvl>
    <w:lvl w:ilvl="4" w:tplc="08090019" w:tentative="1">
      <w:start w:val="1"/>
      <w:numFmt w:val="lowerLetter"/>
      <w:lvlText w:val="%5."/>
      <w:lvlJc w:val="left"/>
      <w:pPr>
        <w:ind w:left="3657" w:hanging="360"/>
      </w:pPr>
    </w:lvl>
    <w:lvl w:ilvl="5" w:tplc="0809001B" w:tentative="1">
      <w:start w:val="1"/>
      <w:numFmt w:val="lowerRoman"/>
      <w:lvlText w:val="%6."/>
      <w:lvlJc w:val="right"/>
      <w:pPr>
        <w:ind w:left="4377" w:hanging="180"/>
      </w:pPr>
    </w:lvl>
    <w:lvl w:ilvl="6" w:tplc="0809000F" w:tentative="1">
      <w:start w:val="1"/>
      <w:numFmt w:val="decimal"/>
      <w:lvlText w:val="%7."/>
      <w:lvlJc w:val="left"/>
      <w:pPr>
        <w:ind w:left="5097" w:hanging="360"/>
      </w:pPr>
    </w:lvl>
    <w:lvl w:ilvl="7" w:tplc="08090019" w:tentative="1">
      <w:start w:val="1"/>
      <w:numFmt w:val="lowerLetter"/>
      <w:lvlText w:val="%8."/>
      <w:lvlJc w:val="left"/>
      <w:pPr>
        <w:ind w:left="5817" w:hanging="360"/>
      </w:pPr>
    </w:lvl>
    <w:lvl w:ilvl="8" w:tplc="08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2" w15:restartNumberingAfterBreak="0">
    <w:nsid w:val="56D03A0E"/>
    <w:multiLevelType w:val="hybridMultilevel"/>
    <w:tmpl w:val="B1768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CD7397"/>
    <w:multiLevelType w:val="hybridMultilevel"/>
    <w:tmpl w:val="6422EAB4"/>
    <w:lvl w:ilvl="0" w:tplc="08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24" w15:restartNumberingAfterBreak="0">
    <w:nsid w:val="679F12F3"/>
    <w:multiLevelType w:val="hybridMultilevel"/>
    <w:tmpl w:val="61B27F6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1B0540"/>
    <w:multiLevelType w:val="multilevel"/>
    <w:tmpl w:val="3196B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1E52FE"/>
    <w:multiLevelType w:val="hybridMultilevel"/>
    <w:tmpl w:val="22E65BD8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7" w15:restartNumberingAfterBreak="0">
    <w:nsid w:val="6A9C3F80"/>
    <w:multiLevelType w:val="hybridMultilevel"/>
    <w:tmpl w:val="8428575C"/>
    <w:lvl w:ilvl="0" w:tplc="08090001">
      <w:start w:val="1"/>
      <w:numFmt w:val="bullet"/>
      <w:lvlText w:val=""/>
      <w:lvlJc w:val="left"/>
      <w:pPr>
        <w:ind w:left="10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8" w:hanging="360"/>
      </w:pPr>
      <w:rPr>
        <w:rFonts w:ascii="Wingdings" w:hAnsi="Wingdings" w:hint="default"/>
      </w:rPr>
    </w:lvl>
  </w:abstractNum>
  <w:abstractNum w:abstractNumId="28" w15:restartNumberingAfterBreak="0">
    <w:nsid w:val="6C66456C"/>
    <w:multiLevelType w:val="hybridMultilevel"/>
    <w:tmpl w:val="0FAA56B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4220BBD"/>
    <w:multiLevelType w:val="multilevel"/>
    <w:tmpl w:val="18D27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747405C"/>
    <w:multiLevelType w:val="hybridMultilevel"/>
    <w:tmpl w:val="A3FC6B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5F2D06"/>
    <w:multiLevelType w:val="hybridMultilevel"/>
    <w:tmpl w:val="E5C2EB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CB0476A"/>
    <w:multiLevelType w:val="hybridMultilevel"/>
    <w:tmpl w:val="E91217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1F39F5"/>
    <w:multiLevelType w:val="multilevel"/>
    <w:tmpl w:val="36D4D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1554045">
    <w:abstractNumId w:val="2"/>
  </w:num>
  <w:num w:numId="2" w16cid:durableId="2077313259">
    <w:abstractNumId w:val="2"/>
  </w:num>
  <w:num w:numId="3" w16cid:durableId="291639251">
    <w:abstractNumId w:val="6"/>
  </w:num>
  <w:num w:numId="4" w16cid:durableId="1726299333">
    <w:abstractNumId w:val="10"/>
  </w:num>
  <w:num w:numId="5" w16cid:durableId="1533957047">
    <w:abstractNumId w:val="20"/>
  </w:num>
  <w:num w:numId="6" w16cid:durableId="384183307">
    <w:abstractNumId w:val="9"/>
  </w:num>
  <w:num w:numId="7" w16cid:durableId="2125297462">
    <w:abstractNumId w:val="17"/>
  </w:num>
  <w:num w:numId="8" w16cid:durableId="1101025540">
    <w:abstractNumId w:val="12"/>
  </w:num>
  <w:num w:numId="9" w16cid:durableId="232663420">
    <w:abstractNumId w:val="19"/>
  </w:num>
  <w:num w:numId="10" w16cid:durableId="919100399">
    <w:abstractNumId w:val="13"/>
  </w:num>
  <w:num w:numId="11" w16cid:durableId="419834557">
    <w:abstractNumId w:val="26"/>
  </w:num>
  <w:num w:numId="12" w16cid:durableId="1182282655">
    <w:abstractNumId w:val="18"/>
  </w:num>
  <w:num w:numId="13" w16cid:durableId="1548495435">
    <w:abstractNumId w:val="18"/>
  </w:num>
  <w:num w:numId="14" w16cid:durableId="1499077424">
    <w:abstractNumId w:val="7"/>
  </w:num>
  <w:num w:numId="15" w16cid:durableId="1579754778">
    <w:abstractNumId w:val="8"/>
  </w:num>
  <w:num w:numId="16" w16cid:durableId="1351836345">
    <w:abstractNumId w:val="0"/>
  </w:num>
  <w:num w:numId="17" w16cid:durableId="1334255865">
    <w:abstractNumId w:val="14"/>
  </w:num>
  <w:num w:numId="18" w16cid:durableId="1479417193">
    <w:abstractNumId w:val="22"/>
  </w:num>
  <w:num w:numId="19" w16cid:durableId="339771382">
    <w:abstractNumId w:val="27"/>
  </w:num>
  <w:num w:numId="20" w16cid:durableId="680619017">
    <w:abstractNumId w:val="21"/>
  </w:num>
  <w:num w:numId="21" w16cid:durableId="1095400165">
    <w:abstractNumId w:val="5"/>
  </w:num>
  <w:num w:numId="22" w16cid:durableId="1299145082">
    <w:abstractNumId w:val="15"/>
  </w:num>
  <w:num w:numId="23" w16cid:durableId="900212121">
    <w:abstractNumId w:val="28"/>
  </w:num>
  <w:num w:numId="24" w16cid:durableId="1560049520">
    <w:abstractNumId w:val="3"/>
  </w:num>
  <w:num w:numId="25" w16cid:durableId="521012668">
    <w:abstractNumId w:val="1"/>
  </w:num>
  <w:num w:numId="26" w16cid:durableId="2053336360">
    <w:abstractNumId w:val="24"/>
  </w:num>
  <w:num w:numId="27" w16cid:durableId="731781489">
    <w:abstractNumId w:val="30"/>
  </w:num>
  <w:num w:numId="28" w16cid:durableId="337538064">
    <w:abstractNumId w:val="11"/>
  </w:num>
  <w:num w:numId="29" w16cid:durableId="1359505688">
    <w:abstractNumId w:val="23"/>
  </w:num>
  <w:num w:numId="30" w16cid:durableId="841362472">
    <w:abstractNumId w:val="31"/>
  </w:num>
  <w:num w:numId="31" w16cid:durableId="1609855280">
    <w:abstractNumId w:val="25"/>
  </w:num>
  <w:num w:numId="32" w16cid:durableId="634061993">
    <w:abstractNumId w:val="33"/>
  </w:num>
  <w:num w:numId="33" w16cid:durableId="738089110">
    <w:abstractNumId w:val="29"/>
  </w:num>
  <w:num w:numId="34" w16cid:durableId="444425470">
    <w:abstractNumId w:val="16"/>
  </w:num>
  <w:num w:numId="35" w16cid:durableId="1330718101">
    <w:abstractNumId w:val="4"/>
  </w:num>
  <w:num w:numId="36" w16cid:durableId="1795978881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GB" w:vendorID="64" w:dllVersion="0" w:nlCheck="1" w:checkStyle="0"/>
  <w:activeWritingStyle w:appName="MSWord" w:lang="en-GB" w:vendorID="64" w:dllVersion="4096" w:nlCheck="1" w:checkStyle="0"/>
  <w:proofState w:spelling="clean"/>
  <w:defaultTabStop w:val="454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0MDa2sDAwMjI2MDdX0lEKTi0uzszPAykwqgUALrBAQSwAAAA="/>
  </w:docVars>
  <w:rsids>
    <w:rsidRoot w:val="00A664F3"/>
    <w:rsid w:val="00002601"/>
    <w:rsid w:val="000063F2"/>
    <w:rsid w:val="00015F8D"/>
    <w:rsid w:val="00023440"/>
    <w:rsid w:val="00025CBA"/>
    <w:rsid w:val="00026941"/>
    <w:rsid w:val="00030F42"/>
    <w:rsid w:val="00035E71"/>
    <w:rsid w:val="00036CBC"/>
    <w:rsid w:val="00037778"/>
    <w:rsid w:val="00042247"/>
    <w:rsid w:val="00042361"/>
    <w:rsid w:val="00043E99"/>
    <w:rsid w:val="0004713B"/>
    <w:rsid w:val="00047D15"/>
    <w:rsid w:val="00050199"/>
    <w:rsid w:val="00050E47"/>
    <w:rsid w:val="0005227C"/>
    <w:rsid w:val="0005582E"/>
    <w:rsid w:val="00055F4F"/>
    <w:rsid w:val="00057EEA"/>
    <w:rsid w:val="00061E2C"/>
    <w:rsid w:val="00065A1C"/>
    <w:rsid w:val="00070C42"/>
    <w:rsid w:val="00070D99"/>
    <w:rsid w:val="00073A7E"/>
    <w:rsid w:val="00074210"/>
    <w:rsid w:val="000751FB"/>
    <w:rsid w:val="000753E4"/>
    <w:rsid w:val="00081CC4"/>
    <w:rsid w:val="00085258"/>
    <w:rsid w:val="000879ED"/>
    <w:rsid w:val="00090C28"/>
    <w:rsid w:val="00091E10"/>
    <w:rsid w:val="0009234C"/>
    <w:rsid w:val="00095DC3"/>
    <w:rsid w:val="000963A1"/>
    <w:rsid w:val="000A1B5F"/>
    <w:rsid w:val="000A204A"/>
    <w:rsid w:val="000A2788"/>
    <w:rsid w:val="000A48EB"/>
    <w:rsid w:val="000A5B1D"/>
    <w:rsid w:val="000A6BA2"/>
    <w:rsid w:val="000A7417"/>
    <w:rsid w:val="000B7336"/>
    <w:rsid w:val="000B738F"/>
    <w:rsid w:val="000B7D5A"/>
    <w:rsid w:val="000C095C"/>
    <w:rsid w:val="000C231D"/>
    <w:rsid w:val="000C37F6"/>
    <w:rsid w:val="000C4B37"/>
    <w:rsid w:val="000C506C"/>
    <w:rsid w:val="000D235D"/>
    <w:rsid w:val="000D255F"/>
    <w:rsid w:val="000D2D7C"/>
    <w:rsid w:val="000D5139"/>
    <w:rsid w:val="000D671C"/>
    <w:rsid w:val="000D71A4"/>
    <w:rsid w:val="000E2993"/>
    <w:rsid w:val="000E38F0"/>
    <w:rsid w:val="000F18E2"/>
    <w:rsid w:val="000F1E4D"/>
    <w:rsid w:val="000F3480"/>
    <w:rsid w:val="000F3C15"/>
    <w:rsid w:val="000F5C74"/>
    <w:rsid w:val="001040F7"/>
    <w:rsid w:val="0010551D"/>
    <w:rsid w:val="0010626E"/>
    <w:rsid w:val="00106842"/>
    <w:rsid w:val="001103E4"/>
    <w:rsid w:val="001168FC"/>
    <w:rsid w:val="001176F0"/>
    <w:rsid w:val="0012080F"/>
    <w:rsid w:val="00124E44"/>
    <w:rsid w:val="00125810"/>
    <w:rsid w:val="001273CB"/>
    <w:rsid w:val="00131A70"/>
    <w:rsid w:val="00132D55"/>
    <w:rsid w:val="00136B41"/>
    <w:rsid w:val="0014025F"/>
    <w:rsid w:val="00141DFB"/>
    <w:rsid w:val="001543F3"/>
    <w:rsid w:val="00156A20"/>
    <w:rsid w:val="00163CC6"/>
    <w:rsid w:val="001670CE"/>
    <w:rsid w:val="00170596"/>
    <w:rsid w:val="0017597D"/>
    <w:rsid w:val="00176285"/>
    <w:rsid w:val="001762A7"/>
    <w:rsid w:val="001762CD"/>
    <w:rsid w:val="00181B6D"/>
    <w:rsid w:val="0018255B"/>
    <w:rsid w:val="00182FC0"/>
    <w:rsid w:val="0018353F"/>
    <w:rsid w:val="001848CB"/>
    <w:rsid w:val="00187831"/>
    <w:rsid w:val="0019109A"/>
    <w:rsid w:val="00193405"/>
    <w:rsid w:val="00193812"/>
    <w:rsid w:val="00194158"/>
    <w:rsid w:val="001952C5"/>
    <w:rsid w:val="00196DDB"/>
    <w:rsid w:val="001971EE"/>
    <w:rsid w:val="001A11B0"/>
    <w:rsid w:val="001A3760"/>
    <w:rsid w:val="001A57AD"/>
    <w:rsid w:val="001A6A93"/>
    <w:rsid w:val="001A6D5E"/>
    <w:rsid w:val="001A7BCF"/>
    <w:rsid w:val="001B1B08"/>
    <w:rsid w:val="001C0A71"/>
    <w:rsid w:val="001C0DD9"/>
    <w:rsid w:val="001C299E"/>
    <w:rsid w:val="001C6409"/>
    <w:rsid w:val="001C70E1"/>
    <w:rsid w:val="001C7A41"/>
    <w:rsid w:val="001D1F5F"/>
    <w:rsid w:val="001D3606"/>
    <w:rsid w:val="001D3D40"/>
    <w:rsid w:val="001D55D7"/>
    <w:rsid w:val="001D59B2"/>
    <w:rsid w:val="001D73A0"/>
    <w:rsid w:val="001D7DA2"/>
    <w:rsid w:val="001E056A"/>
    <w:rsid w:val="001E1460"/>
    <w:rsid w:val="001E1C89"/>
    <w:rsid w:val="001E3D83"/>
    <w:rsid w:val="001E3DC5"/>
    <w:rsid w:val="001F1CB6"/>
    <w:rsid w:val="001F3DB6"/>
    <w:rsid w:val="001F3E87"/>
    <w:rsid w:val="001F4053"/>
    <w:rsid w:val="002002AF"/>
    <w:rsid w:val="00200E30"/>
    <w:rsid w:val="00201000"/>
    <w:rsid w:val="00201F4A"/>
    <w:rsid w:val="00206AC9"/>
    <w:rsid w:val="0020717C"/>
    <w:rsid w:val="002116C3"/>
    <w:rsid w:val="002138A2"/>
    <w:rsid w:val="002172B1"/>
    <w:rsid w:val="0022199C"/>
    <w:rsid w:val="00221CA8"/>
    <w:rsid w:val="0022284F"/>
    <w:rsid w:val="0022334B"/>
    <w:rsid w:val="002259D5"/>
    <w:rsid w:val="0022656E"/>
    <w:rsid w:val="002274A4"/>
    <w:rsid w:val="00232C96"/>
    <w:rsid w:val="00232F21"/>
    <w:rsid w:val="00233776"/>
    <w:rsid w:val="00234F90"/>
    <w:rsid w:val="0023504B"/>
    <w:rsid w:val="002355A7"/>
    <w:rsid w:val="00241722"/>
    <w:rsid w:val="0024322D"/>
    <w:rsid w:val="00244254"/>
    <w:rsid w:val="00247B5F"/>
    <w:rsid w:val="00252BA0"/>
    <w:rsid w:val="002649C2"/>
    <w:rsid w:val="00266989"/>
    <w:rsid w:val="002716CF"/>
    <w:rsid w:val="00272003"/>
    <w:rsid w:val="00272319"/>
    <w:rsid w:val="00273738"/>
    <w:rsid w:val="00275CC6"/>
    <w:rsid w:val="00283409"/>
    <w:rsid w:val="00284565"/>
    <w:rsid w:val="0029105F"/>
    <w:rsid w:val="00291DB8"/>
    <w:rsid w:val="00292D54"/>
    <w:rsid w:val="00292EB2"/>
    <w:rsid w:val="002946DE"/>
    <w:rsid w:val="00294D72"/>
    <w:rsid w:val="00297625"/>
    <w:rsid w:val="002A25C9"/>
    <w:rsid w:val="002A2E31"/>
    <w:rsid w:val="002A4FCB"/>
    <w:rsid w:val="002A57B3"/>
    <w:rsid w:val="002B0155"/>
    <w:rsid w:val="002B2FF2"/>
    <w:rsid w:val="002B490C"/>
    <w:rsid w:val="002B4CE2"/>
    <w:rsid w:val="002B6F46"/>
    <w:rsid w:val="002B7CBF"/>
    <w:rsid w:val="002C1255"/>
    <w:rsid w:val="002C670A"/>
    <w:rsid w:val="002D1535"/>
    <w:rsid w:val="002D7B91"/>
    <w:rsid w:val="002D7CB6"/>
    <w:rsid w:val="002E0F3B"/>
    <w:rsid w:val="002E0FA1"/>
    <w:rsid w:val="002E15E1"/>
    <w:rsid w:val="002E2B26"/>
    <w:rsid w:val="002E32F8"/>
    <w:rsid w:val="002E48C5"/>
    <w:rsid w:val="002E5EEC"/>
    <w:rsid w:val="002E7572"/>
    <w:rsid w:val="002F04A5"/>
    <w:rsid w:val="002F2A7E"/>
    <w:rsid w:val="002F6238"/>
    <w:rsid w:val="002F6E3D"/>
    <w:rsid w:val="00301A9F"/>
    <w:rsid w:val="0030223D"/>
    <w:rsid w:val="00302508"/>
    <w:rsid w:val="003035B6"/>
    <w:rsid w:val="00304C6A"/>
    <w:rsid w:val="003065F0"/>
    <w:rsid w:val="003073ED"/>
    <w:rsid w:val="003131BB"/>
    <w:rsid w:val="003137AF"/>
    <w:rsid w:val="00315D02"/>
    <w:rsid w:val="00320FED"/>
    <w:rsid w:val="003220D5"/>
    <w:rsid w:val="0032319B"/>
    <w:rsid w:val="00323C2C"/>
    <w:rsid w:val="00325599"/>
    <w:rsid w:val="003258BF"/>
    <w:rsid w:val="003261CB"/>
    <w:rsid w:val="00330367"/>
    <w:rsid w:val="00331A2D"/>
    <w:rsid w:val="00337938"/>
    <w:rsid w:val="00337945"/>
    <w:rsid w:val="00341211"/>
    <w:rsid w:val="00343215"/>
    <w:rsid w:val="003458A8"/>
    <w:rsid w:val="003468E0"/>
    <w:rsid w:val="00346B88"/>
    <w:rsid w:val="0035022A"/>
    <w:rsid w:val="00351B83"/>
    <w:rsid w:val="00357821"/>
    <w:rsid w:val="00357838"/>
    <w:rsid w:val="0036499D"/>
    <w:rsid w:val="003711F6"/>
    <w:rsid w:val="003733F9"/>
    <w:rsid w:val="00376847"/>
    <w:rsid w:val="003768B9"/>
    <w:rsid w:val="0037799E"/>
    <w:rsid w:val="00382C9D"/>
    <w:rsid w:val="0038359D"/>
    <w:rsid w:val="00383C71"/>
    <w:rsid w:val="00384072"/>
    <w:rsid w:val="003841DE"/>
    <w:rsid w:val="00384403"/>
    <w:rsid w:val="00390A3F"/>
    <w:rsid w:val="003919DB"/>
    <w:rsid w:val="0039285F"/>
    <w:rsid w:val="00397443"/>
    <w:rsid w:val="00397DE9"/>
    <w:rsid w:val="003A0818"/>
    <w:rsid w:val="003A4612"/>
    <w:rsid w:val="003B2C86"/>
    <w:rsid w:val="003B5A9F"/>
    <w:rsid w:val="003B63BA"/>
    <w:rsid w:val="003B7B8B"/>
    <w:rsid w:val="003C4691"/>
    <w:rsid w:val="003C7C86"/>
    <w:rsid w:val="003D05FA"/>
    <w:rsid w:val="003D0647"/>
    <w:rsid w:val="003D087F"/>
    <w:rsid w:val="003D126E"/>
    <w:rsid w:val="003D1BD5"/>
    <w:rsid w:val="003D2B26"/>
    <w:rsid w:val="003D3312"/>
    <w:rsid w:val="003D3F7C"/>
    <w:rsid w:val="003D601C"/>
    <w:rsid w:val="003D683F"/>
    <w:rsid w:val="003E0B93"/>
    <w:rsid w:val="003E18EF"/>
    <w:rsid w:val="003E43CD"/>
    <w:rsid w:val="003E6859"/>
    <w:rsid w:val="003F0EA4"/>
    <w:rsid w:val="003F23FF"/>
    <w:rsid w:val="003F49AE"/>
    <w:rsid w:val="003F78B3"/>
    <w:rsid w:val="00401563"/>
    <w:rsid w:val="00406F1C"/>
    <w:rsid w:val="004165F5"/>
    <w:rsid w:val="00416DE9"/>
    <w:rsid w:val="0043074B"/>
    <w:rsid w:val="00431BD0"/>
    <w:rsid w:val="00433D9C"/>
    <w:rsid w:val="004349D6"/>
    <w:rsid w:val="00435023"/>
    <w:rsid w:val="00435C3E"/>
    <w:rsid w:val="004370E6"/>
    <w:rsid w:val="004403F2"/>
    <w:rsid w:val="00440807"/>
    <w:rsid w:val="00442495"/>
    <w:rsid w:val="004424DE"/>
    <w:rsid w:val="00444BE9"/>
    <w:rsid w:val="00445EFE"/>
    <w:rsid w:val="00450EAE"/>
    <w:rsid w:val="00451095"/>
    <w:rsid w:val="004520F2"/>
    <w:rsid w:val="00452E07"/>
    <w:rsid w:val="004543D4"/>
    <w:rsid w:val="00455213"/>
    <w:rsid w:val="004564E9"/>
    <w:rsid w:val="00457004"/>
    <w:rsid w:val="004611C5"/>
    <w:rsid w:val="00470901"/>
    <w:rsid w:val="00471E31"/>
    <w:rsid w:val="00472063"/>
    <w:rsid w:val="00475227"/>
    <w:rsid w:val="00482F45"/>
    <w:rsid w:val="00485B06"/>
    <w:rsid w:val="00486B56"/>
    <w:rsid w:val="00495444"/>
    <w:rsid w:val="00497180"/>
    <w:rsid w:val="004A06B7"/>
    <w:rsid w:val="004A1529"/>
    <w:rsid w:val="004A2238"/>
    <w:rsid w:val="004A49A8"/>
    <w:rsid w:val="004A5152"/>
    <w:rsid w:val="004A5D7B"/>
    <w:rsid w:val="004A744A"/>
    <w:rsid w:val="004A7879"/>
    <w:rsid w:val="004B2F16"/>
    <w:rsid w:val="004B4870"/>
    <w:rsid w:val="004B53E9"/>
    <w:rsid w:val="004B68BC"/>
    <w:rsid w:val="004C05D5"/>
    <w:rsid w:val="004C0994"/>
    <w:rsid w:val="004C388D"/>
    <w:rsid w:val="004C5E0C"/>
    <w:rsid w:val="004D1AB4"/>
    <w:rsid w:val="004D4C1B"/>
    <w:rsid w:val="004D5C11"/>
    <w:rsid w:val="004D6454"/>
    <w:rsid w:val="004D7471"/>
    <w:rsid w:val="004E1C2E"/>
    <w:rsid w:val="004E2CD0"/>
    <w:rsid w:val="004E4687"/>
    <w:rsid w:val="004E52C7"/>
    <w:rsid w:val="004F128E"/>
    <w:rsid w:val="004F39E0"/>
    <w:rsid w:val="004F6827"/>
    <w:rsid w:val="004F73D6"/>
    <w:rsid w:val="005031E8"/>
    <w:rsid w:val="00503BDC"/>
    <w:rsid w:val="005054E1"/>
    <w:rsid w:val="00506D82"/>
    <w:rsid w:val="00506EFB"/>
    <w:rsid w:val="00510017"/>
    <w:rsid w:val="0051017C"/>
    <w:rsid w:val="005109ED"/>
    <w:rsid w:val="00511914"/>
    <w:rsid w:val="00520455"/>
    <w:rsid w:val="00524165"/>
    <w:rsid w:val="00524A37"/>
    <w:rsid w:val="00524BC3"/>
    <w:rsid w:val="00525CA9"/>
    <w:rsid w:val="00526504"/>
    <w:rsid w:val="00527F07"/>
    <w:rsid w:val="00535328"/>
    <w:rsid w:val="005355A1"/>
    <w:rsid w:val="00541CC3"/>
    <w:rsid w:val="005466E5"/>
    <w:rsid w:val="00550676"/>
    <w:rsid w:val="0055113C"/>
    <w:rsid w:val="00556603"/>
    <w:rsid w:val="0055770A"/>
    <w:rsid w:val="00560336"/>
    <w:rsid w:val="0056229F"/>
    <w:rsid w:val="005649FB"/>
    <w:rsid w:val="00570B99"/>
    <w:rsid w:val="00571C5B"/>
    <w:rsid w:val="00572AA5"/>
    <w:rsid w:val="00572E35"/>
    <w:rsid w:val="005740B0"/>
    <w:rsid w:val="005744D5"/>
    <w:rsid w:val="00575DBC"/>
    <w:rsid w:val="00575DF5"/>
    <w:rsid w:val="00584E59"/>
    <w:rsid w:val="005973EA"/>
    <w:rsid w:val="005A0860"/>
    <w:rsid w:val="005A701B"/>
    <w:rsid w:val="005B1A55"/>
    <w:rsid w:val="005B4A5D"/>
    <w:rsid w:val="005C1F66"/>
    <w:rsid w:val="005C5394"/>
    <w:rsid w:val="005C54AD"/>
    <w:rsid w:val="005D1948"/>
    <w:rsid w:val="005D2CF1"/>
    <w:rsid w:val="005D44C3"/>
    <w:rsid w:val="005D7122"/>
    <w:rsid w:val="005D780F"/>
    <w:rsid w:val="005E074B"/>
    <w:rsid w:val="005E5241"/>
    <w:rsid w:val="005F0A83"/>
    <w:rsid w:val="005F0AA7"/>
    <w:rsid w:val="00600976"/>
    <w:rsid w:val="00601637"/>
    <w:rsid w:val="006030B7"/>
    <w:rsid w:val="0060355C"/>
    <w:rsid w:val="00603FCA"/>
    <w:rsid w:val="00603FD1"/>
    <w:rsid w:val="00604EEC"/>
    <w:rsid w:val="006071D8"/>
    <w:rsid w:val="00607B42"/>
    <w:rsid w:val="00610106"/>
    <w:rsid w:val="006102BC"/>
    <w:rsid w:val="0061113E"/>
    <w:rsid w:val="006151CC"/>
    <w:rsid w:val="00616D01"/>
    <w:rsid w:val="00623A5A"/>
    <w:rsid w:val="006245F6"/>
    <w:rsid w:val="00625E0E"/>
    <w:rsid w:val="0063214B"/>
    <w:rsid w:val="00634F59"/>
    <w:rsid w:val="0063625C"/>
    <w:rsid w:val="006433A6"/>
    <w:rsid w:val="00644505"/>
    <w:rsid w:val="00646E65"/>
    <w:rsid w:val="00651CD0"/>
    <w:rsid w:val="00653D71"/>
    <w:rsid w:val="0065601B"/>
    <w:rsid w:val="00662507"/>
    <w:rsid w:val="006679B1"/>
    <w:rsid w:val="0067352C"/>
    <w:rsid w:val="00675100"/>
    <w:rsid w:val="00675AD8"/>
    <w:rsid w:val="00675ED3"/>
    <w:rsid w:val="00680655"/>
    <w:rsid w:val="00680DE4"/>
    <w:rsid w:val="00684E87"/>
    <w:rsid w:val="00684F00"/>
    <w:rsid w:val="0069357D"/>
    <w:rsid w:val="0069782B"/>
    <w:rsid w:val="006A3856"/>
    <w:rsid w:val="006A4F46"/>
    <w:rsid w:val="006A6E3A"/>
    <w:rsid w:val="006B2E69"/>
    <w:rsid w:val="006B4D72"/>
    <w:rsid w:val="006B5D31"/>
    <w:rsid w:val="006B6563"/>
    <w:rsid w:val="006B75AF"/>
    <w:rsid w:val="006C06C2"/>
    <w:rsid w:val="006C09FD"/>
    <w:rsid w:val="006C27A4"/>
    <w:rsid w:val="006C2CF5"/>
    <w:rsid w:val="006C3F24"/>
    <w:rsid w:val="006C4D6C"/>
    <w:rsid w:val="006D25DA"/>
    <w:rsid w:val="006D3717"/>
    <w:rsid w:val="006D60F0"/>
    <w:rsid w:val="006D7808"/>
    <w:rsid w:val="006E29A6"/>
    <w:rsid w:val="006E4124"/>
    <w:rsid w:val="006E7A68"/>
    <w:rsid w:val="006F0890"/>
    <w:rsid w:val="006F6F59"/>
    <w:rsid w:val="00701002"/>
    <w:rsid w:val="00701878"/>
    <w:rsid w:val="0070566B"/>
    <w:rsid w:val="00706240"/>
    <w:rsid w:val="007075ED"/>
    <w:rsid w:val="00707E02"/>
    <w:rsid w:val="00713CAD"/>
    <w:rsid w:val="007201E2"/>
    <w:rsid w:val="0072077E"/>
    <w:rsid w:val="00720DF5"/>
    <w:rsid w:val="00720EB4"/>
    <w:rsid w:val="0072102A"/>
    <w:rsid w:val="00725E22"/>
    <w:rsid w:val="007270E4"/>
    <w:rsid w:val="00727328"/>
    <w:rsid w:val="00731022"/>
    <w:rsid w:val="00732A64"/>
    <w:rsid w:val="0073518A"/>
    <w:rsid w:val="0073644A"/>
    <w:rsid w:val="00736F4B"/>
    <w:rsid w:val="00737B8F"/>
    <w:rsid w:val="007413DE"/>
    <w:rsid w:val="00742760"/>
    <w:rsid w:val="007435AF"/>
    <w:rsid w:val="007435D4"/>
    <w:rsid w:val="00743DB1"/>
    <w:rsid w:val="007441A5"/>
    <w:rsid w:val="007463CE"/>
    <w:rsid w:val="00746D84"/>
    <w:rsid w:val="007502B0"/>
    <w:rsid w:val="00750BE0"/>
    <w:rsid w:val="00750C80"/>
    <w:rsid w:val="00754D05"/>
    <w:rsid w:val="00755909"/>
    <w:rsid w:val="00757738"/>
    <w:rsid w:val="007579EF"/>
    <w:rsid w:val="00762F96"/>
    <w:rsid w:val="007635BD"/>
    <w:rsid w:val="0076406C"/>
    <w:rsid w:val="00766C41"/>
    <w:rsid w:val="007676AA"/>
    <w:rsid w:val="00770E31"/>
    <w:rsid w:val="00771108"/>
    <w:rsid w:val="00771BF8"/>
    <w:rsid w:val="00773F59"/>
    <w:rsid w:val="00774499"/>
    <w:rsid w:val="00775C0F"/>
    <w:rsid w:val="00783352"/>
    <w:rsid w:val="00784C7C"/>
    <w:rsid w:val="00792AD4"/>
    <w:rsid w:val="00794703"/>
    <w:rsid w:val="0079487E"/>
    <w:rsid w:val="007958A1"/>
    <w:rsid w:val="00795BDA"/>
    <w:rsid w:val="007978E9"/>
    <w:rsid w:val="007A2385"/>
    <w:rsid w:val="007A5F0D"/>
    <w:rsid w:val="007A646B"/>
    <w:rsid w:val="007A6BDC"/>
    <w:rsid w:val="007B116E"/>
    <w:rsid w:val="007B36A5"/>
    <w:rsid w:val="007B4FB3"/>
    <w:rsid w:val="007B6C78"/>
    <w:rsid w:val="007B6D56"/>
    <w:rsid w:val="007C3308"/>
    <w:rsid w:val="007C51CD"/>
    <w:rsid w:val="007D2666"/>
    <w:rsid w:val="007D308F"/>
    <w:rsid w:val="007D4E3E"/>
    <w:rsid w:val="007E0C67"/>
    <w:rsid w:val="007E1025"/>
    <w:rsid w:val="007E1B13"/>
    <w:rsid w:val="007E3F44"/>
    <w:rsid w:val="007E4103"/>
    <w:rsid w:val="007F0C88"/>
    <w:rsid w:val="007F2CD1"/>
    <w:rsid w:val="007F4D96"/>
    <w:rsid w:val="007F6141"/>
    <w:rsid w:val="00801556"/>
    <w:rsid w:val="00801EAB"/>
    <w:rsid w:val="008055DA"/>
    <w:rsid w:val="008063E9"/>
    <w:rsid w:val="008106B5"/>
    <w:rsid w:val="0081135E"/>
    <w:rsid w:val="00812169"/>
    <w:rsid w:val="00820260"/>
    <w:rsid w:val="00821E3C"/>
    <w:rsid w:val="008264F8"/>
    <w:rsid w:val="008275E4"/>
    <w:rsid w:val="008327FF"/>
    <w:rsid w:val="008352AE"/>
    <w:rsid w:val="008404CA"/>
    <w:rsid w:val="008408B1"/>
    <w:rsid w:val="0084168E"/>
    <w:rsid w:val="008424DA"/>
    <w:rsid w:val="00843077"/>
    <w:rsid w:val="00844597"/>
    <w:rsid w:val="00845B0C"/>
    <w:rsid w:val="00847FC0"/>
    <w:rsid w:val="00850075"/>
    <w:rsid w:val="0085312B"/>
    <w:rsid w:val="008578D9"/>
    <w:rsid w:val="008579BD"/>
    <w:rsid w:val="00862F05"/>
    <w:rsid w:val="008711D6"/>
    <w:rsid w:val="00874F03"/>
    <w:rsid w:val="00880087"/>
    <w:rsid w:val="00884C1D"/>
    <w:rsid w:val="008933FA"/>
    <w:rsid w:val="00895D65"/>
    <w:rsid w:val="00896C44"/>
    <w:rsid w:val="008970C7"/>
    <w:rsid w:val="008A1AB5"/>
    <w:rsid w:val="008A3016"/>
    <w:rsid w:val="008A6E48"/>
    <w:rsid w:val="008A7374"/>
    <w:rsid w:val="008B0E22"/>
    <w:rsid w:val="008B320E"/>
    <w:rsid w:val="008B3810"/>
    <w:rsid w:val="008B4AEB"/>
    <w:rsid w:val="008B4EF9"/>
    <w:rsid w:val="008B743C"/>
    <w:rsid w:val="008B7ED9"/>
    <w:rsid w:val="008C196C"/>
    <w:rsid w:val="008C450E"/>
    <w:rsid w:val="008C5E88"/>
    <w:rsid w:val="008C6012"/>
    <w:rsid w:val="008D0D98"/>
    <w:rsid w:val="008D1195"/>
    <w:rsid w:val="008D1B03"/>
    <w:rsid w:val="008D1DE9"/>
    <w:rsid w:val="008D1EA7"/>
    <w:rsid w:val="008D2171"/>
    <w:rsid w:val="008D218B"/>
    <w:rsid w:val="008D24E0"/>
    <w:rsid w:val="008D25BD"/>
    <w:rsid w:val="008D37E7"/>
    <w:rsid w:val="008D3A53"/>
    <w:rsid w:val="008D3B53"/>
    <w:rsid w:val="008D7105"/>
    <w:rsid w:val="008E3BFD"/>
    <w:rsid w:val="008E4C22"/>
    <w:rsid w:val="008E52CF"/>
    <w:rsid w:val="008E6549"/>
    <w:rsid w:val="008E68BF"/>
    <w:rsid w:val="008F1BF0"/>
    <w:rsid w:val="008F4408"/>
    <w:rsid w:val="008F509D"/>
    <w:rsid w:val="008F54D8"/>
    <w:rsid w:val="008F74D9"/>
    <w:rsid w:val="00902442"/>
    <w:rsid w:val="00905308"/>
    <w:rsid w:val="00905359"/>
    <w:rsid w:val="00910C07"/>
    <w:rsid w:val="009117BD"/>
    <w:rsid w:val="00912055"/>
    <w:rsid w:val="00914135"/>
    <w:rsid w:val="0091560C"/>
    <w:rsid w:val="00916FD9"/>
    <w:rsid w:val="00920956"/>
    <w:rsid w:val="0093024B"/>
    <w:rsid w:val="00935A5D"/>
    <w:rsid w:val="00940FAE"/>
    <w:rsid w:val="009427EB"/>
    <w:rsid w:val="00944740"/>
    <w:rsid w:val="00945C52"/>
    <w:rsid w:val="0094682B"/>
    <w:rsid w:val="00947C61"/>
    <w:rsid w:val="00947DDF"/>
    <w:rsid w:val="00947F15"/>
    <w:rsid w:val="00950136"/>
    <w:rsid w:val="00950EEF"/>
    <w:rsid w:val="009537B3"/>
    <w:rsid w:val="00953F9E"/>
    <w:rsid w:val="00954134"/>
    <w:rsid w:val="00956406"/>
    <w:rsid w:val="009575C0"/>
    <w:rsid w:val="0096115C"/>
    <w:rsid w:val="00961CCE"/>
    <w:rsid w:val="00971523"/>
    <w:rsid w:val="00972AAD"/>
    <w:rsid w:val="009768BD"/>
    <w:rsid w:val="009774E5"/>
    <w:rsid w:val="00983DA0"/>
    <w:rsid w:val="00984775"/>
    <w:rsid w:val="00992314"/>
    <w:rsid w:val="00994A6D"/>
    <w:rsid w:val="009955E5"/>
    <w:rsid w:val="00995A93"/>
    <w:rsid w:val="009A216F"/>
    <w:rsid w:val="009A560A"/>
    <w:rsid w:val="009A6C99"/>
    <w:rsid w:val="009B101D"/>
    <w:rsid w:val="009B1658"/>
    <w:rsid w:val="009B22A1"/>
    <w:rsid w:val="009B360F"/>
    <w:rsid w:val="009B3CC9"/>
    <w:rsid w:val="009B5671"/>
    <w:rsid w:val="009C072E"/>
    <w:rsid w:val="009C1AF0"/>
    <w:rsid w:val="009C32F7"/>
    <w:rsid w:val="009C66EC"/>
    <w:rsid w:val="009D0164"/>
    <w:rsid w:val="009D3A2A"/>
    <w:rsid w:val="009D5975"/>
    <w:rsid w:val="009D6D1A"/>
    <w:rsid w:val="009D7749"/>
    <w:rsid w:val="009E68EB"/>
    <w:rsid w:val="009F0B26"/>
    <w:rsid w:val="009F4351"/>
    <w:rsid w:val="009F5EAB"/>
    <w:rsid w:val="00A00DCD"/>
    <w:rsid w:val="00A04746"/>
    <w:rsid w:val="00A0611E"/>
    <w:rsid w:val="00A1073F"/>
    <w:rsid w:val="00A12622"/>
    <w:rsid w:val="00A224A6"/>
    <w:rsid w:val="00A26088"/>
    <w:rsid w:val="00A277B2"/>
    <w:rsid w:val="00A31485"/>
    <w:rsid w:val="00A31CD7"/>
    <w:rsid w:val="00A34D2C"/>
    <w:rsid w:val="00A36430"/>
    <w:rsid w:val="00A365D6"/>
    <w:rsid w:val="00A36AB4"/>
    <w:rsid w:val="00A37509"/>
    <w:rsid w:val="00A42565"/>
    <w:rsid w:val="00A430F6"/>
    <w:rsid w:val="00A43AD8"/>
    <w:rsid w:val="00A44786"/>
    <w:rsid w:val="00A4559C"/>
    <w:rsid w:val="00A50A49"/>
    <w:rsid w:val="00A52FE6"/>
    <w:rsid w:val="00A61C0D"/>
    <w:rsid w:val="00A664F3"/>
    <w:rsid w:val="00A70677"/>
    <w:rsid w:val="00A77470"/>
    <w:rsid w:val="00A776B7"/>
    <w:rsid w:val="00A814ED"/>
    <w:rsid w:val="00A84DED"/>
    <w:rsid w:val="00A856B2"/>
    <w:rsid w:val="00A86E82"/>
    <w:rsid w:val="00A94007"/>
    <w:rsid w:val="00AA0C9B"/>
    <w:rsid w:val="00AB36B6"/>
    <w:rsid w:val="00AB3E90"/>
    <w:rsid w:val="00AB4034"/>
    <w:rsid w:val="00AB410A"/>
    <w:rsid w:val="00AB4187"/>
    <w:rsid w:val="00AC0026"/>
    <w:rsid w:val="00AC06CE"/>
    <w:rsid w:val="00AC081E"/>
    <w:rsid w:val="00AC26E2"/>
    <w:rsid w:val="00AC3C9F"/>
    <w:rsid w:val="00AC6707"/>
    <w:rsid w:val="00AD0383"/>
    <w:rsid w:val="00AD03CD"/>
    <w:rsid w:val="00AD3FB4"/>
    <w:rsid w:val="00AD49E2"/>
    <w:rsid w:val="00AE0081"/>
    <w:rsid w:val="00AE13FA"/>
    <w:rsid w:val="00AE2B9B"/>
    <w:rsid w:val="00AE6792"/>
    <w:rsid w:val="00AF1900"/>
    <w:rsid w:val="00AF2C40"/>
    <w:rsid w:val="00AF362D"/>
    <w:rsid w:val="00AF52A6"/>
    <w:rsid w:val="00AF6C45"/>
    <w:rsid w:val="00AF6EF3"/>
    <w:rsid w:val="00B000AE"/>
    <w:rsid w:val="00B00150"/>
    <w:rsid w:val="00B00C3F"/>
    <w:rsid w:val="00B05467"/>
    <w:rsid w:val="00B06249"/>
    <w:rsid w:val="00B06C62"/>
    <w:rsid w:val="00B104CA"/>
    <w:rsid w:val="00B113C4"/>
    <w:rsid w:val="00B168AA"/>
    <w:rsid w:val="00B30276"/>
    <w:rsid w:val="00B31383"/>
    <w:rsid w:val="00B340CB"/>
    <w:rsid w:val="00B350C9"/>
    <w:rsid w:val="00B36F78"/>
    <w:rsid w:val="00B43B6C"/>
    <w:rsid w:val="00B44219"/>
    <w:rsid w:val="00B445E2"/>
    <w:rsid w:val="00B472AF"/>
    <w:rsid w:val="00B52EDA"/>
    <w:rsid w:val="00B53691"/>
    <w:rsid w:val="00B5495C"/>
    <w:rsid w:val="00B56B3E"/>
    <w:rsid w:val="00B626C5"/>
    <w:rsid w:val="00B62FC3"/>
    <w:rsid w:val="00B6365C"/>
    <w:rsid w:val="00B65721"/>
    <w:rsid w:val="00B676B2"/>
    <w:rsid w:val="00B72203"/>
    <w:rsid w:val="00B72DE8"/>
    <w:rsid w:val="00B77FE2"/>
    <w:rsid w:val="00B81551"/>
    <w:rsid w:val="00B83990"/>
    <w:rsid w:val="00B85F25"/>
    <w:rsid w:val="00B92649"/>
    <w:rsid w:val="00B94790"/>
    <w:rsid w:val="00B94FA6"/>
    <w:rsid w:val="00B963F8"/>
    <w:rsid w:val="00B96C50"/>
    <w:rsid w:val="00BA01D2"/>
    <w:rsid w:val="00BA66A5"/>
    <w:rsid w:val="00BA6D06"/>
    <w:rsid w:val="00BB06CE"/>
    <w:rsid w:val="00BB0B7C"/>
    <w:rsid w:val="00BB0D86"/>
    <w:rsid w:val="00BC1579"/>
    <w:rsid w:val="00BC5533"/>
    <w:rsid w:val="00BC6071"/>
    <w:rsid w:val="00BD24A8"/>
    <w:rsid w:val="00BD3CB5"/>
    <w:rsid w:val="00BE0346"/>
    <w:rsid w:val="00BE076D"/>
    <w:rsid w:val="00BE1FED"/>
    <w:rsid w:val="00BE3D3C"/>
    <w:rsid w:val="00BE411B"/>
    <w:rsid w:val="00BF2530"/>
    <w:rsid w:val="00BF6D7C"/>
    <w:rsid w:val="00C00CC3"/>
    <w:rsid w:val="00C121F0"/>
    <w:rsid w:val="00C123F6"/>
    <w:rsid w:val="00C16FB1"/>
    <w:rsid w:val="00C30BD3"/>
    <w:rsid w:val="00C31F6B"/>
    <w:rsid w:val="00C32188"/>
    <w:rsid w:val="00C367D9"/>
    <w:rsid w:val="00C4025D"/>
    <w:rsid w:val="00C41230"/>
    <w:rsid w:val="00C42296"/>
    <w:rsid w:val="00C42360"/>
    <w:rsid w:val="00C432D7"/>
    <w:rsid w:val="00C4430C"/>
    <w:rsid w:val="00C44821"/>
    <w:rsid w:val="00C5354A"/>
    <w:rsid w:val="00C53A31"/>
    <w:rsid w:val="00C56F91"/>
    <w:rsid w:val="00C643E3"/>
    <w:rsid w:val="00C6735B"/>
    <w:rsid w:val="00C6782A"/>
    <w:rsid w:val="00C74296"/>
    <w:rsid w:val="00C75220"/>
    <w:rsid w:val="00C75F9C"/>
    <w:rsid w:val="00C8040F"/>
    <w:rsid w:val="00C80688"/>
    <w:rsid w:val="00C80EB0"/>
    <w:rsid w:val="00C8252F"/>
    <w:rsid w:val="00C85C9B"/>
    <w:rsid w:val="00C92ECE"/>
    <w:rsid w:val="00C9582E"/>
    <w:rsid w:val="00CA2889"/>
    <w:rsid w:val="00CA2FF9"/>
    <w:rsid w:val="00CA31F9"/>
    <w:rsid w:val="00CA4548"/>
    <w:rsid w:val="00CA48AA"/>
    <w:rsid w:val="00CA5E55"/>
    <w:rsid w:val="00CB0F06"/>
    <w:rsid w:val="00CB1505"/>
    <w:rsid w:val="00CB2734"/>
    <w:rsid w:val="00CB3C64"/>
    <w:rsid w:val="00CC0B8D"/>
    <w:rsid w:val="00CC3488"/>
    <w:rsid w:val="00CC3679"/>
    <w:rsid w:val="00CD26CE"/>
    <w:rsid w:val="00CD3F7C"/>
    <w:rsid w:val="00CD6A77"/>
    <w:rsid w:val="00CD78E5"/>
    <w:rsid w:val="00CD7DDC"/>
    <w:rsid w:val="00CE22C9"/>
    <w:rsid w:val="00CE498A"/>
    <w:rsid w:val="00CE6C81"/>
    <w:rsid w:val="00CF1207"/>
    <w:rsid w:val="00CF14CA"/>
    <w:rsid w:val="00CF1F42"/>
    <w:rsid w:val="00CF319C"/>
    <w:rsid w:val="00CF5CAC"/>
    <w:rsid w:val="00CF5E4A"/>
    <w:rsid w:val="00CF7E07"/>
    <w:rsid w:val="00D02C69"/>
    <w:rsid w:val="00D047A9"/>
    <w:rsid w:val="00D04ED6"/>
    <w:rsid w:val="00D06B43"/>
    <w:rsid w:val="00D152AB"/>
    <w:rsid w:val="00D16B67"/>
    <w:rsid w:val="00D208C9"/>
    <w:rsid w:val="00D23AFE"/>
    <w:rsid w:val="00D251B3"/>
    <w:rsid w:val="00D31C1D"/>
    <w:rsid w:val="00D3284B"/>
    <w:rsid w:val="00D344BC"/>
    <w:rsid w:val="00D3738C"/>
    <w:rsid w:val="00D450BB"/>
    <w:rsid w:val="00D458E8"/>
    <w:rsid w:val="00D46BB1"/>
    <w:rsid w:val="00D53C19"/>
    <w:rsid w:val="00D568A7"/>
    <w:rsid w:val="00D600CC"/>
    <w:rsid w:val="00D60F55"/>
    <w:rsid w:val="00D76155"/>
    <w:rsid w:val="00D807EB"/>
    <w:rsid w:val="00D82179"/>
    <w:rsid w:val="00D82C71"/>
    <w:rsid w:val="00D83683"/>
    <w:rsid w:val="00D903E7"/>
    <w:rsid w:val="00D955C7"/>
    <w:rsid w:val="00D97DC0"/>
    <w:rsid w:val="00DA0837"/>
    <w:rsid w:val="00DA4BB9"/>
    <w:rsid w:val="00DA51C7"/>
    <w:rsid w:val="00DC019A"/>
    <w:rsid w:val="00DC0F8C"/>
    <w:rsid w:val="00DC1FF5"/>
    <w:rsid w:val="00DC47D1"/>
    <w:rsid w:val="00DC497F"/>
    <w:rsid w:val="00DC58DF"/>
    <w:rsid w:val="00DD059A"/>
    <w:rsid w:val="00DD08A5"/>
    <w:rsid w:val="00DD19D9"/>
    <w:rsid w:val="00DD1BE1"/>
    <w:rsid w:val="00DD1E2B"/>
    <w:rsid w:val="00DD2622"/>
    <w:rsid w:val="00DD4E93"/>
    <w:rsid w:val="00DD5247"/>
    <w:rsid w:val="00DD5F0A"/>
    <w:rsid w:val="00DD6853"/>
    <w:rsid w:val="00DD7EE1"/>
    <w:rsid w:val="00DE05B8"/>
    <w:rsid w:val="00DE17BD"/>
    <w:rsid w:val="00DE1C19"/>
    <w:rsid w:val="00DE1D4C"/>
    <w:rsid w:val="00DE213A"/>
    <w:rsid w:val="00DE3BBD"/>
    <w:rsid w:val="00DE67B8"/>
    <w:rsid w:val="00DE6D5D"/>
    <w:rsid w:val="00DE7860"/>
    <w:rsid w:val="00DF0417"/>
    <w:rsid w:val="00DF30DB"/>
    <w:rsid w:val="00E002AA"/>
    <w:rsid w:val="00E00413"/>
    <w:rsid w:val="00E0044D"/>
    <w:rsid w:val="00E01992"/>
    <w:rsid w:val="00E0251D"/>
    <w:rsid w:val="00E02DDD"/>
    <w:rsid w:val="00E11D18"/>
    <w:rsid w:val="00E121AE"/>
    <w:rsid w:val="00E13312"/>
    <w:rsid w:val="00E13839"/>
    <w:rsid w:val="00E1750F"/>
    <w:rsid w:val="00E22A49"/>
    <w:rsid w:val="00E24CF3"/>
    <w:rsid w:val="00E25AEC"/>
    <w:rsid w:val="00E2622F"/>
    <w:rsid w:val="00E32AB9"/>
    <w:rsid w:val="00E32BA7"/>
    <w:rsid w:val="00E33C70"/>
    <w:rsid w:val="00E35281"/>
    <w:rsid w:val="00E35E6B"/>
    <w:rsid w:val="00E35EDA"/>
    <w:rsid w:val="00E417A7"/>
    <w:rsid w:val="00E42D74"/>
    <w:rsid w:val="00E4318C"/>
    <w:rsid w:val="00E45DB0"/>
    <w:rsid w:val="00E4701B"/>
    <w:rsid w:val="00E475DD"/>
    <w:rsid w:val="00E506C9"/>
    <w:rsid w:val="00E50EF0"/>
    <w:rsid w:val="00E52A05"/>
    <w:rsid w:val="00E62B4C"/>
    <w:rsid w:val="00E65A99"/>
    <w:rsid w:val="00E7139B"/>
    <w:rsid w:val="00E71D39"/>
    <w:rsid w:val="00E7241E"/>
    <w:rsid w:val="00E72DB9"/>
    <w:rsid w:val="00E77DE2"/>
    <w:rsid w:val="00E9093C"/>
    <w:rsid w:val="00E91EA8"/>
    <w:rsid w:val="00E94E7E"/>
    <w:rsid w:val="00E95DC2"/>
    <w:rsid w:val="00E96027"/>
    <w:rsid w:val="00E966E7"/>
    <w:rsid w:val="00E976D4"/>
    <w:rsid w:val="00EA25A1"/>
    <w:rsid w:val="00EA31CA"/>
    <w:rsid w:val="00EA463B"/>
    <w:rsid w:val="00EA6988"/>
    <w:rsid w:val="00EA7C79"/>
    <w:rsid w:val="00EB01ED"/>
    <w:rsid w:val="00EB0B3F"/>
    <w:rsid w:val="00EB0DC8"/>
    <w:rsid w:val="00EB4FDF"/>
    <w:rsid w:val="00EB67A0"/>
    <w:rsid w:val="00EC03F6"/>
    <w:rsid w:val="00EC0538"/>
    <w:rsid w:val="00EC2F62"/>
    <w:rsid w:val="00EC4CD8"/>
    <w:rsid w:val="00EC5DD7"/>
    <w:rsid w:val="00EC7AA6"/>
    <w:rsid w:val="00ED3156"/>
    <w:rsid w:val="00ED4AFF"/>
    <w:rsid w:val="00ED514C"/>
    <w:rsid w:val="00ED57F1"/>
    <w:rsid w:val="00ED5D9C"/>
    <w:rsid w:val="00ED6281"/>
    <w:rsid w:val="00ED7633"/>
    <w:rsid w:val="00EE0087"/>
    <w:rsid w:val="00EE11D0"/>
    <w:rsid w:val="00EE4AAB"/>
    <w:rsid w:val="00EE7544"/>
    <w:rsid w:val="00EF156C"/>
    <w:rsid w:val="00EF38A7"/>
    <w:rsid w:val="00EF3B98"/>
    <w:rsid w:val="00EF3C48"/>
    <w:rsid w:val="00EF63D4"/>
    <w:rsid w:val="00F064C6"/>
    <w:rsid w:val="00F06C42"/>
    <w:rsid w:val="00F130D1"/>
    <w:rsid w:val="00F21BDC"/>
    <w:rsid w:val="00F22AA4"/>
    <w:rsid w:val="00F23114"/>
    <w:rsid w:val="00F234D4"/>
    <w:rsid w:val="00F26770"/>
    <w:rsid w:val="00F312FF"/>
    <w:rsid w:val="00F332C0"/>
    <w:rsid w:val="00F335EA"/>
    <w:rsid w:val="00F34E86"/>
    <w:rsid w:val="00F3599E"/>
    <w:rsid w:val="00F36668"/>
    <w:rsid w:val="00F43D49"/>
    <w:rsid w:val="00F44D36"/>
    <w:rsid w:val="00F457B5"/>
    <w:rsid w:val="00F50399"/>
    <w:rsid w:val="00F619A5"/>
    <w:rsid w:val="00F71748"/>
    <w:rsid w:val="00F721D3"/>
    <w:rsid w:val="00F74C50"/>
    <w:rsid w:val="00F77422"/>
    <w:rsid w:val="00F77749"/>
    <w:rsid w:val="00F809C3"/>
    <w:rsid w:val="00F80DF6"/>
    <w:rsid w:val="00F81C30"/>
    <w:rsid w:val="00F8272E"/>
    <w:rsid w:val="00F83A60"/>
    <w:rsid w:val="00F8407D"/>
    <w:rsid w:val="00F85C51"/>
    <w:rsid w:val="00F85F95"/>
    <w:rsid w:val="00F86225"/>
    <w:rsid w:val="00F862FD"/>
    <w:rsid w:val="00F909E2"/>
    <w:rsid w:val="00F91591"/>
    <w:rsid w:val="00F91C42"/>
    <w:rsid w:val="00F91DB8"/>
    <w:rsid w:val="00F92F47"/>
    <w:rsid w:val="00F940D3"/>
    <w:rsid w:val="00F95601"/>
    <w:rsid w:val="00F964FF"/>
    <w:rsid w:val="00F965E4"/>
    <w:rsid w:val="00FA181D"/>
    <w:rsid w:val="00FA1B0B"/>
    <w:rsid w:val="00FA3AA2"/>
    <w:rsid w:val="00FA5F03"/>
    <w:rsid w:val="00FB06D0"/>
    <w:rsid w:val="00FB2805"/>
    <w:rsid w:val="00FB34D5"/>
    <w:rsid w:val="00FC00EA"/>
    <w:rsid w:val="00FC0DAF"/>
    <w:rsid w:val="00FC1A02"/>
    <w:rsid w:val="00FC1BD9"/>
    <w:rsid w:val="00FC25C4"/>
    <w:rsid w:val="00FC569F"/>
    <w:rsid w:val="00FC6A67"/>
    <w:rsid w:val="00FC7F63"/>
    <w:rsid w:val="00FD1DCB"/>
    <w:rsid w:val="00FD4B71"/>
    <w:rsid w:val="00FD6E7C"/>
    <w:rsid w:val="00FD7A31"/>
    <w:rsid w:val="00FD7E1A"/>
    <w:rsid w:val="00FE1D90"/>
    <w:rsid w:val="00FE1F2A"/>
    <w:rsid w:val="00FE31EF"/>
    <w:rsid w:val="00FE33F8"/>
    <w:rsid w:val="00FF034C"/>
    <w:rsid w:val="00FF105E"/>
    <w:rsid w:val="00FF111C"/>
    <w:rsid w:val="00FF4689"/>
    <w:rsid w:val="00FF6AB1"/>
    <w:rsid w:val="00FF76B3"/>
    <w:rsid w:val="06B1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DF71D2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0136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qFormat/>
    <w:rsid w:val="00895D65"/>
    <w:pPr>
      <w:numPr>
        <w:numId w:val="2"/>
      </w:numPr>
      <w:spacing w:before="40" w:after="40"/>
    </w:pPr>
    <w:rPr>
      <w:rFonts w:eastAsia="Times New Roman"/>
      <w:sz w:val="20"/>
      <w:lang w:eastAsia="en-GB"/>
    </w:rPr>
  </w:style>
  <w:style w:type="table" w:styleId="TableGrid">
    <w:name w:val="Table Grid"/>
    <w:basedOn w:val="TableNormal"/>
    <w:uiPriority w:val="59"/>
    <w:rsid w:val="00A664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A50A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58E8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D458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C299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99E"/>
  </w:style>
  <w:style w:type="paragraph" w:styleId="Footer">
    <w:name w:val="footer"/>
    <w:basedOn w:val="Normal"/>
    <w:link w:val="FooterChar"/>
    <w:uiPriority w:val="99"/>
    <w:unhideWhenUsed/>
    <w:rsid w:val="001C299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99E"/>
  </w:style>
  <w:style w:type="paragraph" w:customStyle="1" w:styleId="Default">
    <w:name w:val="Default"/>
    <w:rsid w:val="00956406"/>
    <w:pPr>
      <w:widowControl w:val="0"/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5031E8"/>
    <w:pPr>
      <w:spacing w:before="20" w:after="20"/>
      <w:ind w:left="113"/>
    </w:pPr>
    <w:rPr>
      <w:sz w:val="18"/>
    </w:rPr>
  </w:style>
  <w:style w:type="paragraph" w:styleId="NormalWeb">
    <w:name w:val="Normal (Web)"/>
    <w:basedOn w:val="Normal"/>
    <w:uiPriority w:val="99"/>
    <w:unhideWhenUsed/>
    <w:rsid w:val="002A25C9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paragraph" w:customStyle="1" w:styleId="TableNumbered">
    <w:name w:val="Table Numbered"/>
    <w:basedOn w:val="Normal"/>
    <w:qFormat/>
    <w:rsid w:val="00FD4B71"/>
    <w:rPr>
      <w:b/>
      <w:bCs/>
      <w:sz w:val="18"/>
      <w:szCs w:val="18"/>
    </w:rPr>
  </w:style>
  <w:style w:type="paragraph" w:styleId="ListBullet2">
    <w:name w:val="List Bullet 2"/>
    <w:basedOn w:val="Normal"/>
    <w:uiPriority w:val="99"/>
    <w:unhideWhenUsed/>
    <w:qFormat/>
    <w:rsid w:val="008C5E88"/>
    <w:pPr>
      <w:numPr>
        <w:numId w:val="25"/>
      </w:numPr>
      <w:spacing w:before="20" w:after="20"/>
      <w:contextualSpacing/>
    </w:pPr>
    <w:rPr>
      <w:sz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8C5E88"/>
    <w:pPr>
      <w:spacing w:before="20" w:after="20"/>
    </w:pPr>
    <w:rPr>
      <w:sz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8C5E88"/>
    <w:rPr>
      <w:sz w:val="18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457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0B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0BE0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0BE0"/>
    <w:rPr>
      <w:b/>
      <w:bCs/>
      <w:lang w:eastAsia="en-US"/>
    </w:rPr>
  </w:style>
  <w:style w:type="character" w:customStyle="1" w:styleId="normaltextrun">
    <w:name w:val="normaltextrun"/>
    <w:basedOn w:val="DefaultParagraphFont"/>
    <w:rsid w:val="00FA3A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93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5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8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80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20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8300B272C67841806F47117167608C" ma:contentTypeVersion="13" ma:contentTypeDescription="Create a new document." ma:contentTypeScope="" ma:versionID="9c9b0d7ef015109d932cac6fb1ecaa45">
  <xsd:schema xmlns:xsd="http://www.w3.org/2001/XMLSchema" xmlns:xs="http://www.w3.org/2001/XMLSchema" xmlns:p="http://schemas.microsoft.com/office/2006/metadata/properties" xmlns:ns2="de722a67-3026-4437-a228-3ac12a285180" xmlns:ns3="de6b24dc-7d61-4883-a317-5252280eb081" targetNamespace="http://schemas.microsoft.com/office/2006/metadata/properties" ma:root="true" ma:fieldsID="122b733fa18bcf7ccd76af1ac4d54fbb" ns2:_="" ns3:_="">
    <xsd:import namespace="de722a67-3026-4437-a228-3ac12a285180"/>
    <xsd:import namespace="de6b24dc-7d61-4883-a317-5252280eb0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722a67-3026-4437-a228-3ac12a2851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1a7cdb2-7433-46ce-9315-cbaa9709bb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6b24dc-7d61-4883-a317-5252280eb08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e8214461-2499-4cfb-a034-be2bc7da5c4f}" ma:internalName="TaxCatchAll" ma:showField="CatchAllData" ma:web="de6b24dc-7d61-4883-a317-5252280eb0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e6b24dc-7d61-4883-a317-5252280eb081" xsi:nil="true"/>
    <lcf76f155ced4ddcb4097134ff3c332f xmlns="de722a67-3026-4437-a228-3ac12a285180">
      <Terms xmlns="http://schemas.microsoft.com/office/infopath/2007/PartnerControls"/>
    </lcf76f155ced4ddcb4097134ff3c332f>
    <SharedWithUsers xmlns="de6b24dc-7d61-4883-a317-5252280eb081">
      <UserInfo>
        <DisplayName>Adrian Jugdoyal (Staff)</DisplayName>
        <AccountId>33</AccountId>
        <AccountType/>
      </UserInfo>
      <UserInfo>
        <DisplayName>Roxanne Barrington-Stoute (Staff)</DisplayName>
        <AccountId>34</AccountId>
        <AccountType/>
      </UserInfo>
      <UserInfo>
        <DisplayName>Allison Wiseman (Staff)</DisplayName>
        <AccountId>3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45FA295-3D7D-4393-A08A-0D5D3D50B9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C4F8B7-280E-4609-8AD5-7E89210F6C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722a67-3026-4437-a228-3ac12a285180"/>
    <ds:schemaRef ds:uri="de6b24dc-7d61-4883-a317-5252280eb0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E6CFF2-0FB6-47D4-A649-AAB1C23911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991F46-EB6B-400C-82A7-A7E55B2B11CA}">
  <ds:schemaRefs>
    <ds:schemaRef ds:uri="http://schemas.microsoft.com/office/2006/metadata/properties"/>
    <ds:schemaRef ds:uri="http://schemas.microsoft.com/office/infopath/2007/PartnerControls"/>
    <ds:schemaRef ds:uri="de6b24dc-7d61-4883-a317-5252280eb081"/>
    <ds:schemaRef ds:uri="de722a67-3026-4437-a228-3ac12a28518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5</Pages>
  <Words>207</Words>
  <Characters>1156</Characters>
  <Application>Microsoft Office Word</Application>
  <DocSecurity>0</DocSecurity>
  <Lines>289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uston Associates</Company>
  <LinksUpToDate>false</LinksUpToDate>
  <CharactersWithSpaces>12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Houston</dc:creator>
  <cp:lastModifiedBy>Mandhir Gill (Staff)</cp:lastModifiedBy>
  <cp:revision>10</cp:revision>
  <cp:lastPrinted>2023-11-16T11:39:00Z</cp:lastPrinted>
  <dcterms:created xsi:type="dcterms:W3CDTF">2025-09-26T15:51:00Z</dcterms:created>
  <dcterms:modified xsi:type="dcterms:W3CDTF">2025-11-16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8300B272C67841806F47117167608C</vt:lpwstr>
  </property>
  <property fmtid="{D5CDD505-2E9C-101B-9397-08002B2CF9AE}" pid="3" name="MediaServiceImageTags">
    <vt:lpwstr/>
  </property>
  <property fmtid="{D5CDD505-2E9C-101B-9397-08002B2CF9AE}" pid="4" name="GrammarlyDocumentId">
    <vt:lpwstr>39fcab06bd50993c7c94c37cb4b9a0db344efe8904e7a33d2c7a3f550833257b</vt:lpwstr>
  </property>
</Properties>
</file>